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DB2C6" w14:textId="77777777" w:rsidR="009055D9" w:rsidRPr="009055D9" w:rsidRDefault="00342547" w:rsidP="009055D9">
      <w:pPr>
        <w:jc w:val="center"/>
        <w:rPr>
          <w:sz w:val="28"/>
          <w:szCs w:val="28"/>
        </w:rPr>
      </w:pPr>
      <w:r w:rsidRPr="00342547">
        <w:rPr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487DB35D" wp14:editId="487DB35E">
            <wp:simplePos x="0" y="0"/>
            <wp:positionH relativeFrom="margin">
              <wp:align>left</wp:align>
            </wp:positionH>
            <wp:positionV relativeFrom="paragraph">
              <wp:posOffset>-213360</wp:posOffset>
            </wp:positionV>
            <wp:extent cx="604344" cy="76200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44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5D9">
        <w:rPr>
          <w:sz w:val="28"/>
          <w:szCs w:val="28"/>
        </w:rPr>
        <w:t>CO</w:t>
      </w:r>
      <w:r w:rsidR="009055D9" w:rsidRPr="009055D9">
        <w:rPr>
          <w:sz w:val="28"/>
          <w:szCs w:val="28"/>
        </w:rPr>
        <w:t>LLABORATIVE MANAGEMENT PROGRAM REFERRAL FORM</w:t>
      </w:r>
    </w:p>
    <w:p w14:paraId="487DB2C7" w14:textId="3374FAC1" w:rsidR="009055D9" w:rsidRPr="000C53FA" w:rsidRDefault="009055D9" w:rsidP="00B53F66">
      <w:pPr>
        <w:jc w:val="center"/>
        <w:rPr>
          <w:sz w:val="20"/>
          <w:szCs w:val="20"/>
        </w:rPr>
      </w:pPr>
      <w:r w:rsidRPr="009055D9">
        <w:rPr>
          <w:sz w:val="28"/>
          <w:szCs w:val="28"/>
        </w:rPr>
        <w:t>Park County, Colorado</w:t>
      </w:r>
    </w:p>
    <w:p w14:paraId="487DB2C8" w14:textId="77777777" w:rsidR="00DD0A03" w:rsidRDefault="00DD0A03" w:rsidP="009055D9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7DB35F" wp14:editId="487DB360">
                <wp:simplePos x="0" y="0"/>
                <wp:positionH relativeFrom="margin">
                  <wp:posOffset>0</wp:posOffset>
                </wp:positionH>
                <wp:positionV relativeFrom="paragraph">
                  <wp:posOffset>98631</wp:posOffset>
                </wp:positionV>
                <wp:extent cx="6828790" cy="5080"/>
                <wp:effectExtent l="0" t="0" r="29210" b="3302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8790" cy="508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268C77F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7.75pt" to="537.7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87DB2C9" w14:textId="77777777" w:rsidR="002A3EF8" w:rsidRPr="002A3EF8" w:rsidRDefault="002A3EF8" w:rsidP="002A3EF8">
      <w:pPr>
        <w:spacing w:line="20" w:lineRule="atLeast"/>
        <w:jc w:val="center"/>
        <w:rPr>
          <w:b/>
          <w:i/>
          <w:sz w:val="32"/>
          <w:szCs w:val="32"/>
        </w:rPr>
      </w:pPr>
      <w:r w:rsidRPr="002A3EF8">
        <w:rPr>
          <w:b/>
          <w:i/>
          <w:sz w:val="32"/>
          <w:szCs w:val="32"/>
        </w:rPr>
        <w:t>PFC Referral Process Overview</w:t>
      </w:r>
    </w:p>
    <w:p w14:paraId="487DB2CA" w14:textId="77777777" w:rsidR="002A3EF8" w:rsidRPr="009A5B9A" w:rsidRDefault="002A3EF8" w:rsidP="002A3EF8">
      <w:pPr>
        <w:spacing w:line="20" w:lineRule="atLeast"/>
        <w:rPr>
          <w:sz w:val="10"/>
          <w:szCs w:val="10"/>
        </w:rPr>
      </w:pPr>
    </w:p>
    <w:p w14:paraId="487DB2CB" w14:textId="6BC43672" w:rsidR="002A3EF8" w:rsidRPr="009F08A2" w:rsidRDefault="002A3EF8" w:rsidP="002A3EF8">
      <w:pPr>
        <w:spacing w:line="20" w:lineRule="atLeast"/>
      </w:pPr>
      <w:r w:rsidRPr="009F08A2">
        <w:t>If you are a partner of PFC and have a referral, please email or call the PFC coordinator, Violeta Byram</w:t>
      </w:r>
      <w:r>
        <w:t>,</w:t>
      </w:r>
      <w:r w:rsidRPr="009F08A2">
        <w:t xml:space="preserve"> at 719</w:t>
      </w:r>
      <w:r w:rsidR="008968F7">
        <w:t xml:space="preserve">-836-8831, or </w:t>
      </w:r>
      <w:r w:rsidR="00B53F66">
        <w:t>719-755-2458</w:t>
      </w:r>
      <w:r w:rsidRPr="009F08A2">
        <w:t xml:space="preserve">.  E-Mail:  </w:t>
      </w:r>
      <w:hyperlink r:id="rId9" w:history="1">
        <w:r w:rsidRPr="009F08A2">
          <w:rPr>
            <w:rStyle w:val="Hyperlink"/>
          </w:rPr>
          <w:t>vbyram@tre.org</w:t>
        </w:r>
      </w:hyperlink>
    </w:p>
    <w:p w14:paraId="487DB2CC" w14:textId="77777777" w:rsidR="002A3EF8" w:rsidRPr="009A5B9A" w:rsidRDefault="002A3EF8" w:rsidP="002A3EF8">
      <w:pPr>
        <w:spacing w:line="20" w:lineRule="atLeast"/>
        <w:rPr>
          <w:sz w:val="10"/>
          <w:szCs w:val="10"/>
        </w:rPr>
      </w:pPr>
    </w:p>
    <w:p w14:paraId="487DB2CD" w14:textId="77777777" w:rsidR="002A3EF8" w:rsidRPr="009F08A2" w:rsidRDefault="002A3EF8" w:rsidP="002A3EF8">
      <w:pPr>
        <w:spacing w:line="20" w:lineRule="atLeast"/>
        <w:rPr>
          <w:rStyle w:val="Emphasis"/>
          <w:b/>
        </w:rPr>
      </w:pPr>
      <w:r w:rsidRPr="009F08A2">
        <w:rPr>
          <w:rStyle w:val="Emphasis"/>
          <w:b/>
        </w:rPr>
        <w:t>If Referring Via E-Mail…</w:t>
      </w:r>
    </w:p>
    <w:p w14:paraId="487DB2CE" w14:textId="77777777" w:rsidR="002A3EF8" w:rsidRPr="008707A0" w:rsidRDefault="002A3EF8" w:rsidP="002A3EF8">
      <w:pPr>
        <w:spacing w:line="20" w:lineRule="atLeast"/>
        <w:rPr>
          <w:rStyle w:val="Emphasis"/>
          <w:sz w:val="10"/>
          <w:szCs w:val="10"/>
        </w:rPr>
      </w:pPr>
    </w:p>
    <w:p w14:paraId="487DB2CF" w14:textId="77777777" w:rsidR="002A3EF8" w:rsidRPr="009F08A2" w:rsidRDefault="002A3EF8" w:rsidP="002A3EF8">
      <w:pPr>
        <w:pStyle w:val="ListParagraph"/>
        <w:numPr>
          <w:ilvl w:val="0"/>
          <w:numId w:val="3"/>
        </w:numPr>
        <w:spacing w:after="0" w:line="20" w:lineRule="atLeast"/>
        <w:rPr>
          <w:rFonts w:asciiTheme="minorHAnsi" w:hAnsiTheme="minorHAnsi"/>
          <w:i/>
        </w:rPr>
      </w:pPr>
      <w:r w:rsidRPr="009F08A2">
        <w:rPr>
          <w:rStyle w:val="Emphasis"/>
          <w:i w:val="0"/>
        </w:rPr>
        <w:t>Notify the PFC Coordinator via regular E-</w:t>
      </w:r>
      <w:r w:rsidRPr="000A2EF9">
        <w:rPr>
          <w:rStyle w:val="Emphasis"/>
          <w:i w:val="0"/>
        </w:rPr>
        <w:t xml:space="preserve">Mail </w:t>
      </w:r>
      <w:r w:rsidR="00406CBB" w:rsidRPr="000A2EF9">
        <w:rPr>
          <w:rStyle w:val="Emphasis"/>
          <w:i w:val="0"/>
        </w:rPr>
        <w:t>or phone</w:t>
      </w:r>
      <w:r w:rsidR="00406CBB">
        <w:rPr>
          <w:rStyle w:val="Emphasis"/>
          <w:i w:val="0"/>
        </w:rPr>
        <w:t xml:space="preserve"> </w:t>
      </w:r>
      <w:r w:rsidRPr="009F08A2">
        <w:rPr>
          <w:rStyle w:val="Emphasis"/>
          <w:i w:val="0"/>
        </w:rPr>
        <w:t>of intent to make referral.</w:t>
      </w:r>
    </w:p>
    <w:p w14:paraId="487DB2D0" w14:textId="77777777" w:rsidR="002A3EF8" w:rsidRPr="009F08A2" w:rsidRDefault="002A3EF8" w:rsidP="002A3EF8">
      <w:pPr>
        <w:pStyle w:val="ListParagraph"/>
        <w:numPr>
          <w:ilvl w:val="0"/>
          <w:numId w:val="3"/>
        </w:numPr>
        <w:spacing w:after="0" w:line="20" w:lineRule="atLeast"/>
        <w:rPr>
          <w:rStyle w:val="Emphasis"/>
          <w:rFonts w:ascii="Times New Roman" w:hAnsi="Times New Roman"/>
          <w:i w:val="0"/>
          <w:iCs w:val="0"/>
        </w:rPr>
      </w:pPr>
      <w:r w:rsidRPr="009F08A2">
        <w:rPr>
          <w:rStyle w:val="Emphasis"/>
          <w:i w:val="0"/>
        </w:rPr>
        <w:t xml:space="preserve">The PFC Coordinator will send you an encrypted </w:t>
      </w:r>
      <w:r w:rsidR="00AF5238">
        <w:rPr>
          <w:rStyle w:val="Emphasis"/>
          <w:i w:val="0"/>
        </w:rPr>
        <w:t>email with the referral form.</w:t>
      </w:r>
    </w:p>
    <w:p w14:paraId="487DB2D1" w14:textId="77777777" w:rsidR="002A3EF8" w:rsidRPr="009F08A2" w:rsidRDefault="002A3EF8" w:rsidP="002A3EF8">
      <w:pPr>
        <w:pStyle w:val="ListParagraph"/>
        <w:numPr>
          <w:ilvl w:val="0"/>
          <w:numId w:val="3"/>
        </w:numPr>
        <w:spacing w:after="0" w:line="20" w:lineRule="atLeast"/>
        <w:rPr>
          <w:rStyle w:val="Emphasis"/>
          <w:rFonts w:ascii="Times New Roman" w:hAnsi="Times New Roman"/>
          <w:i w:val="0"/>
          <w:iCs w:val="0"/>
        </w:rPr>
      </w:pPr>
      <w:r w:rsidRPr="009F08A2">
        <w:rPr>
          <w:rStyle w:val="Emphasis"/>
          <w:i w:val="0"/>
        </w:rPr>
        <w:t>Once the form is completely filled out, please attach to the encrypted email and return to PFC Coordinator.</w:t>
      </w:r>
    </w:p>
    <w:p w14:paraId="487DB2D2" w14:textId="77777777" w:rsidR="002A3EF8" w:rsidRPr="009F08A2" w:rsidRDefault="00D529EF" w:rsidP="002A3EF8">
      <w:pPr>
        <w:pStyle w:val="ListParagraph"/>
        <w:numPr>
          <w:ilvl w:val="0"/>
          <w:numId w:val="3"/>
        </w:numPr>
        <w:spacing w:after="0" w:line="20" w:lineRule="atLeast"/>
        <w:rPr>
          <w:rFonts w:ascii="Times New Roman" w:hAnsi="Times New Roman"/>
          <w:i/>
        </w:rPr>
      </w:pPr>
      <w:r>
        <w:rPr>
          <w:rStyle w:val="Emphasis"/>
          <w:i w:val="0"/>
        </w:rPr>
        <w:t xml:space="preserve">If </w:t>
      </w:r>
      <w:r w:rsidR="00911294">
        <w:rPr>
          <w:rStyle w:val="Emphasis"/>
          <w:i w:val="0"/>
        </w:rPr>
        <w:t xml:space="preserve">the </w:t>
      </w:r>
      <w:r>
        <w:rPr>
          <w:rStyle w:val="Emphasis"/>
          <w:i w:val="0"/>
        </w:rPr>
        <w:t>referral form is</w:t>
      </w:r>
      <w:r w:rsidR="002A3EF8" w:rsidRPr="009F08A2">
        <w:rPr>
          <w:rStyle w:val="Emphasis"/>
          <w:i w:val="0"/>
        </w:rPr>
        <w:t xml:space="preserve"> unsigned, please confirm in the E-Mail the family's consent to be contacted by PFC coordinator.</w:t>
      </w:r>
    </w:p>
    <w:p w14:paraId="487DB2D3" w14:textId="77777777" w:rsidR="002A3EF8" w:rsidRPr="008707A0" w:rsidRDefault="002A3EF8" w:rsidP="002A3EF8">
      <w:pPr>
        <w:spacing w:line="20" w:lineRule="atLeast"/>
        <w:rPr>
          <w:rStyle w:val="Emphasis"/>
          <w:sz w:val="10"/>
          <w:szCs w:val="10"/>
        </w:rPr>
      </w:pPr>
    </w:p>
    <w:p w14:paraId="487DB2D4" w14:textId="77777777" w:rsidR="002A3EF8" w:rsidRPr="009F08A2" w:rsidRDefault="002A3EF8" w:rsidP="002A3EF8">
      <w:pPr>
        <w:spacing w:line="20" w:lineRule="atLeast"/>
        <w:rPr>
          <w:rStyle w:val="Emphasis"/>
          <w:b/>
        </w:rPr>
      </w:pPr>
      <w:r w:rsidRPr="009F08A2">
        <w:rPr>
          <w:rStyle w:val="Emphasis"/>
          <w:b/>
        </w:rPr>
        <w:t xml:space="preserve">If Referring </w:t>
      </w:r>
      <w:proofErr w:type="gramStart"/>
      <w:r w:rsidRPr="009F08A2">
        <w:rPr>
          <w:rStyle w:val="Emphasis"/>
          <w:b/>
        </w:rPr>
        <w:t>By</w:t>
      </w:r>
      <w:proofErr w:type="gramEnd"/>
      <w:r w:rsidRPr="009F08A2">
        <w:rPr>
          <w:rStyle w:val="Emphasis"/>
          <w:b/>
        </w:rPr>
        <w:t xml:space="preserve"> Phone…</w:t>
      </w:r>
    </w:p>
    <w:p w14:paraId="487DB2D5" w14:textId="77777777" w:rsidR="002A3EF8" w:rsidRPr="008707A0" w:rsidRDefault="002A3EF8" w:rsidP="002A3EF8">
      <w:pPr>
        <w:spacing w:line="20" w:lineRule="atLeast"/>
        <w:rPr>
          <w:sz w:val="10"/>
          <w:szCs w:val="10"/>
        </w:rPr>
      </w:pPr>
    </w:p>
    <w:p w14:paraId="487DB2D6" w14:textId="77777777" w:rsidR="002A3EF8" w:rsidRPr="009F08A2" w:rsidRDefault="002A3EF8" w:rsidP="002A3EF8">
      <w:pPr>
        <w:numPr>
          <w:ilvl w:val="0"/>
          <w:numId w:val="1"/>
        </w:numPr>
        <w:spacing w:line="20" w:lineRule="atLeast"/>
        <w:rPr>
          <w:i/>
        </w:rPr>
      </w:pPr>
      <w:r w:rsidRPr="009F08A2">
        <w:rPr>
          <w:rStyle w:val="Emphasis"/>
          <w:i w:val="0"/>
        </w:rPr>
        <w:t>Complete the referral form, collecting all necessary information and then call the PFC Coordinator.</w:t>
      </w:r>
    </w:p>
    <w:p w14:paraId="487DB2D7" w14:textId="77777777" w:rsidR="002A3EF8" w:rsidRPr="009F08A2" w:rsidRDefault="002A3EF8" w:rsidP="002A3EF8">
      <w:pPr>
        <w:numPr>
          <w:ilvl w:val="0"/>
          <w:numId w:val="1"/>
        </w:numPr>
        <w:spacing w:line="20" w:lineRule="atLeast"/>
        <w:rPr>
          <w:i/>
        </w:rPr>
      </w:pPr>
      <w:r w:rsidRPr="009F08A2">
        <w:rPr>
          <w:rStyle w:val="Emphasis"/>
          <w:i w:val="0"/>
        </w:rPr>
        <w:t>Family's consent to contact will still need to be documented by referring agency via E-Mail or during the phone conversation with the Coordinator.</w:t>
      </w:r>
    </w:p>
    <w:p w14:paraId="487DB2D8" w14:textId="77777777" w:rsidR="002A3EF8" w:rsidRPr="008707A0" w:rsidRDefault="002A3EF8" w:rsidP="002A3EF8">
      <w:pPr>
        <w:spacing w:line="20" w:lineRule="atLeast"/>
        <w:rPr>
          <w:sz w:val="10"/>
          <w:szCs w:val="10"/>
        </w:rPr>
      </w:pPr>
    </w:p>
    <w:p w14:paraId="487DB2D9" w14:textId="77777777" w:rsidR="002A3EF8" w:rsidRPr="009F08A2" w:rsidRDefault="002A3EF8" w:rsidP="002A3EF8">
      <w:pPr>
        <w:spacing w:line="20" w:lineRule="atLeast"/>
        <w:rPr>
          <w:b/>
          <w:i/>
          <w:color w:val="000000"/>
        </w:rPr>
      </w:pPr>
      <w:r w:rsidRPr="009F08A2">
        <w:rPr>
          <w:b/>
          <w:i/>
          <w:color w:val="000000"/>
        </w:rPr>
        <w:t xml:space="preserve">Referring Agency’s </w:t>
      </w:r>
      <w:r w:rsidRPr="009F08A2">
        <w:rPr>
          <w:b/>
          <w:i/>
          <w:noProof/>
          <w:color w:val="000000"/>
        </w:rPr>
        <w:t>Responsibilities…</w:t>
      </w:r>
    </w:p>
    <w:p w14:paraId="487DB2DA" w14:textId="77777777" w:rsidR="002A3EF8" w:rsidRPr="008707A0" w:rsidRDefault="002A3EF8" w:rsidP="002A3EF8">
      <w:pPr>
        <w:spacing w:line="20" w:lineRule="atLeast"/>
        <w:rPr>
          <w:color w:val="000000"/>
          <w:sz w:val="10"/>
          <w:szCs w:val="10"/>
        </w:rPr>
      </w:pPr>
    </w:p>
    <w:p w14:paraId="487DB2DB" w14:textId="77777777" w:rsidR="002A3EF8" w:rsidRPr="001424F6" w:rsidRDefault="002A3EF8" w:rsidP="002A3EF8">
      <w:pPr>
        <w:pStyle w:val="ListParagraph"/>
        <w:numPr>
          <w:ilvl w:val="0"/>
          <w:numId w:val="2"/>
        </w:numPr>
        <w:spacing w:after="0" w:line="20" w:lineRule="atLeast"/>
        <w:rPr>
          <w:color w:val="000000"/>
        </w:rPr>
      </w:pPr>
      <w:r>
        <w:rPr>
          <w:color w:val="000000"/>
        </w:rPr>
        <w:t>E</w:t>
      </w:r>
      <w:r w:rsidRPr="001424F6">
        <w:rPr>
          <w:color w:val="000000"/>
        </w:rPr>
        <w:t xml:space="preserve">xplain to the family the PFC Program </w:t>
      </w:r>
      <w:r w:rsidRPr="000A2EF9">
        <w:rPr>
          <w:color w:val="000000"/>
        </w:rPr>
        <w:t>and</w:t>
      </w:r>
      <w:r w:rsidR="001E345D" w:rsidRPr="000A2EF9">
        <w:rPr>
          <w:color w:val="000000"/>
        </w:rPr>
        <w:t xml:space="preserve"> if possible</w:t>
      </w:r>
      <w:r w:rsidRPr="001424F6">
        <w:rPr>
          <w:color w:val="000000"/>
        </w:rPr>
        <w:t xml:space="preserve"> provide the family with </w:t>
      </w:r>
      <w:r>
        <w:rPr>
          <w:color w:val="000000"/>
        </w:rPr>
        <w:t>a brochure or PFC Introduction L</w:t>
      </w:r>
      <w:r w:rsidRPr="001424F6">
        <w:rPr>
          <w:color w:val="000000"/>
        </w:rPr>
        <w:t>etter.</w:t>
      </w:r>
    </w:p>
    <w:p w14:paraId="487DB2DC" w14:textId="77777777" w:rsidR="002A3EF8" w:rsidRPr="001424F6" w:rsidRDefault="002A3EF8" w:rsidP="002A3EF8">
      <w:pPr>
        <w:pStyle w:val="ListParagraph"/>
        <w:numPr>
          <w:ilvl w:val="0"/>
          <w:numId w:val="2"/>
        </w:numPr>
        <w:spacing w:after="0" w:line="20" w:lineRule="atLeast"/>
        <w:rPr>
          <w:color w:val="000000"/>
        </w:rPr>
      </w:pPr>
      <w:r>
        <w:rPr>
          <w:color w:val="000000"/>
        </w:rPr>
        <w:t>C</w:t>
      </w:r>
      <w:r w:rsidRPr="001424F6">
        <w:rPr>
          <w:color w:val="000000"/>
        </w:rPr>
        <w:t xml:space="preserve">larify to the family that </w:t>
      </w:r>
      <w:r>
        <w:rPr>
          <w:color w:val="000000"/>
        </w:rPr>
        <w:t xml:space="preserve">the </w:t>
      </w:r>
      <w:r>
        <w:t>PFC Program is free, voluntary,</w:t>
      </w:r>
      <w:r w:rsidRPr="00422C92">
        <w:t xml:space="preserve"> and confidential.</w:t>
      </w:r>
    </w:p>
    <w:p w14:paraId="487DB2DD" w14:textId="77777777" w:rsidR="002A3EF8" w:rsidRPr="008707A0" w:rsidRDefault="002A3EF8" w:rsidP="002A3EF8">
      <w:pPr>
        <w:spacing w:line="20" w:lineRule="atLeast"/>
        <w:rPr>
          <w:i/>
          <w:color w:val="000000"/>
          <w:sz w:val="10"/>
          <w:szCs w:val="10"/>
        </w:rPr>
      </w:pPr>
    </w:p>
    <w:p w14:paraId="487DB2DE" w14:textId="5AF44754" w:rsidR="002A3EF8" w:rsidRDefault="002A3EF8" w:rsidP="00840638">
      <w:pPr>
        <w:spacing w:line="20" w:lineRule="atLeast"/>
        <w:rPr>
          <w:b/>
          <w:i/>
          <w:color w:val="000000"/>
          <w:sz w:val="20"/>
          <w:szCs w:val="20"/>
        </w:rPr>
      </w:pPr>
      <w:r w:rsidRPr="00BF01F1">
        <w:rPr>
          <w:b/>
          <w:i/>
          <w:color w:val="FF0000"/>
        </w:rPr>
        <w:t xml:space="preserve">** </w:t>
      </w:r>
      <w:r w:rsidRPr="00665385">
        <w:rPr>
          <w:b/>
          <w:i/>
          <w:color w:val="000000"/>
          <w:sz w:val="20"/>
          <w:szCs w:val="20"/>
        </w:rPr>
        <w:t>The PFC Coordinator will contact the family with</w:t>
      </w:r>
      <w:r w:rsidR="00665385" w:rsidRPr="00665385">
        <w:rPr>
          <w:b/>
          <w:i/>
          <w:color w:val="000000"/>
          <w:sz w:val="20"/>
          <w:szCs w:val="20"/>
        </w:rPr>
        <w:t>in 48 hours to set up a meeting, once all the information is provi</w:t>
      </w:r>
      <w:r w:rsidR="00665385">
        <w:rPr>
          <w:b/>
          <w:i/>
          <w:color w:val="000000"/>
          <w:sz w:val="20"/>
          <w:szCs w:val="20"/>
        </w:rPr>
        <w:t>ded.</w:t>
      </w:r>
    </w:p>
    <w:p w14:paraId="68614159" w14:textId="77777777" w:rsidR="00B53F66" w:rsidRPr="00840638" w:rsidRDefault="00B53F66" w:rsidP="00840638">
      <w:pPr>
        <w:spacing w:line="20" w:lineRule="atLeast"/>
        <w:rPr>
          <w:b/>
          <w:i/>
          <w:color w:val="000000"/>
          <w:sz w:val="20"/>
          <w:szCs w:val="20"/>
        </w:rPr>
      </w:pPr>
    </w:p>
    <w:tbl>
      <w:tblPr>
        <w:tblW w:w="10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0"/>
        <w:gridCol w:w="900"/>
        <w:gridCol w:w="842"/>
      </w:tblGrid>
      <w:tr w:rsidR="003E70F2" w:rsidRPr="00DD0A03" w14:paraId="487DB2E2" w14:textId="77777777" w:rsidTr="008707A0">
        <w:trPr>
          <w:trHeight w:val="360"/>
        </w:trPr>
        <w:tc>
          <w:tcPr>
            <w:tcW w:w="9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1962526363"/>
              <w:placeholder>
                <w:docPart w:val="9AF02243DEAE42618B1194FBCC7B4CA7"/>
              </w:placeholder>
              <w:showingPlcHdr/>
              <w15:appearance w15:val="hidden"/>
              <w:text/>
            </w:sdtPr>
            <w:sdtEndPr/>
            <w:sdtContent>
              <w:p w14:paraId="487DB2DF" w14:textId="77777777" w:rsidR="003E70F2" w:rsidRPr="003E70F2" w:rsidRDefault="003E70F2" w:rsidP="002030B0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E70F2"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487DB2E0" w14:textId="77777777" w:rsidR="003E70F2" w:rsidRPr="003E70F2" w:rsidRDefault="003E70F2" w:rsidP="003E70F2">
            <w:pPr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E70F2">
              <w:rPr>
                <w:rFonts w:ascii="Calibri" w:eastAsia="Times New Roman" w:hAnsi="Calibri" w:cs="Times New Roman"/>
                <w:b/>
                <w:color w:val="000000"/>
              </w:rPr>
              <w:t>YES</w:t>
            </w:r>
          </w:p>
        </w:tc>
        <w:tc>
          <w:tcPr>
            <w:tcW w:w="842" w:type="dxa"/>
            <w:shd w:val="clear" w:color="auto" w:fill="auto"/>
            <w:noWrap/>
            <w:vAlign w:val="center"/>
            <w:hideMark/>
          </w:tcPr>
          <w:sdt>
            <w:sdtPr>
              <w:rPr>
                <w:rFonts w:ascii="Calibri" w:eastAsia="Times New Roman" w:hAnsi="Calibri" w:cs="Times New Roman"/>
                <w:b/>
                <w:color w:val="000000"/>
              </w:rPr>
              <w:id w:val="-1927958346"/>
              <w:placeholder>
                <w:docPart w:val="FE429B2A200C492DA109EF994B6ED5DD"/>
              </w:placeholder>
              <w15:appearance w15:val="hidden"/>
              <w:text/>
            </w:sdtPr>
            <w:sdtEndPr/>
            <w:sdtContent>
              <w:p w14:paraId="487DB2E1" w14:textId="77777777" w:rsidR="003E70F2" w:rsidRPr="003E70F2" w:rsidRDefault="003E70F2" w:rsidP="003E70F2">
                <w:pPr>
                  <w:jc w:val="center"/>
                  <w:rPr>
                    <w:rFonts w:ascii="Calibri" w:eastAsia="Times New Roman" w:hAnsi="Calibri" w:cs="Times New Roman"/>
                    <w:b/>
                    <w:color w:val="000000"/>
                  </w:rPr>
                </w:pPr>
                <w:r w:rsidRPr="003E70F2">
                  <w:rPr>
                    <w:rFonts w:ascii="Calibri" w:eastAsia="Times New Roman" w:hAnsi="Calibri" w:cs="Times New Roman"/>
                    <w:b/>
                    <w:color w:val="000000"/>
                  </w:rPr>
                  <w:t>NO</w:t>
                </w:r>
              </w:p>
            </w:sdtContent>
          </w:sdt>
        </w:tc>
      </w:tr>
      <w:tr w:rsidR="003E70F2" w:rsidRPr="00DD0A03" w14:paraId="487DB2E6" w14:textId="77777777" w:rsidTr="008707A0">
        <w:trPr>
          <w:trHeight w:val="360"/>
        </w:trPr>
        <w:tc>
          <w:tcPr>
            <w:tcW w:w="90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color w:val="000000"/>
              </w:rPr>
              <w:id w:val="-1658990573"/>
              <w:placeholder>
                <w:docPart w:val="828EA1FE21D14AA59D2BA4FF3210CA38"/>
              </w:placeholder>
              <w15:appearance w15:val="hidden"/>
              <w:text/>
            </w:sdtPr>
            <w:sdtEndPr/>
            <w:sdtContent>
              <w:p w14:paraId="487DB2E3" w14:textId="77777777" w:rsidR="003E70F2" w:rsidRPr="003E70F2" w:rsidRDefault="003E70F2" w:rsidP="002030B0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E70F2">
                  <w:rPr>
                    <w:color w:val="000000"/>
                  </w:rPr>
                  <w:t>PFC Program was explained to the family.</w:t>
                </w:r>
              </w:p>
            </w:sdtContent>
          </w:sdt>
        </w:tc>
        <w:tc>
          <w:tcPr>
            <w:tcW w:w="900" w:type="dxa"/>
            <w:vAlign w:val="center"/>
          </w:tcPr>
          <w:p w14:paraId="487DB2E4" w14:textId="77777777" w:rsidR="003E70F2" w:rsidRPr="003E70F2" w:rsidRDefault="003E70F2" w:rsidP="003E70F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42" w:type="dxa"/>
            <w:shd w:val="clear" w:color="auto" w:fill="auto"/>
            <w:noWrap/>
            <w:vAlign w:val="center"/>
          </w:tcPr>
          <w:p w14:paraId="487DB2E5" w14:textId="77777777" w:rsidR="003E70F2" w:rsidRPr="003E70F2" w:rsidRDefault="003E70F2" w:rsidP="003E70F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E70F2" w:rsidRPr="00DD0A03" w14:paraId="487DB2EA" w14:textId="77777777" w:rsidTr="008707A0">
        <w:trPr>
          <w:trHeight w:val="360"/>
        </w:trPr>
        <w:tc>
          <w:tcPr>
            <w:tcW w:w="9000" w:type="dxa"/>
            <w:shd w:val="clear" w:color="auto" w:fill="auto"/>
            <w:noWrap/>
            <w:vAlign w:val="center"/>
            <w:hideMark/>
          </w:tcPr>
          <w:sdt>
            <w:sdtPr>
              <w:rPr>
                <w:color w:val="000000"/>
              </w:rPr>
              <w:id w:val="-1118908246"/>
              <w:placeholder>
                <w:docPart w:val="662F28D8EA6A4311A13C1150EC4756D4"/>
              </w:placeholder>
              <w15:appearance w15:val="hidden"/>
              <w:text/>
            </w:sdtPr>
            <w:sdtEndPr/>
            <w:sdtContent>
              <w:p w14:paraId="487DB2E7" w14:textId="77777777" w:rsidR="003E70F2" w:rsidRPr="003E70F2" w:rsidRDefault="003E70F2" w:rsidP="002030B0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E70F2">
                  <w:rPr>
                    <w:color w:val="000000"/>
                  </w:rPr>
                  <w:t>Brochure or PFC Introduction Letter was provided to the family.</w:t>
                </w:r>
              </w:p>
            </w:sdtContent>
          </w:sdt>
        </w:tc>
        <w:tc>
          <w:tcPr>
            <w:tcW w:w="900" w:type="dxa"/>
            <w:vAlign w:val="center"/>
          </w:tcPr>
          <w:p w14:paraId="487DB2E8" w14:textId="77777777" w:rsidR="003E70F2" w:rsidRPr="003E70F2" w:rsidRDefault="003E70F2" w:rsidP="003E70F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42" w:type="dxa"/>
            <w:shd w:val="clear" w:color="auto" w:fill="auto"/>
            <w:noWrap/>
            <w:vAlign w:val="center"/>
          </w:tcPr>
          <w:p w14:paraId="487DB2E9" w14:textId="77777777" w:rsidR="003E70F2" w:rsidRPr="003E70F2" w:rsidRDefault="003E70F2" w:rsidP="003E70F2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14:paraId="487DB2EB" w14:textId="77777777" w:rsidR="000C53FA" w:rsidRDefault="000C53FA" w:rsidP="00C3614F">
      <w:pPr>
        <w:tabs>
          <w:tab w:val="left" w:pos="6840"/>
          <w:tab w:val="left" w:pos="7200"/>
        </w:tabs>
        <w:rPr>
          <w:b/>
          <w:i/>
          <w:sz w:val="24"/>
          <w:szCs w:val="24"/>
        </w:rPr>
      </w:pPr>
    </w:p>
    <w:p w14:paraId="487DB2EC" w14:textId="77777777" w:rsidR="002A3EF8" w:rsidRDefault="009A5B9A" w:rsidP="00C3614F">
      <w:pPr>
        <w:tabs>
          <w:tab w:val="left" w:pos="6840"/>
          <w:tab w:val="left" w:pos="7200"/>
        </w:tabs>
        <w:rPr>
          <w:sz w:val="24"/>
          <w:szCs w:val="24"/>
        </w:rPr>
      </w:pPr>
      <w:r w:rsidRPr="00CB7AAD">
        <w:rPr>
          <w:b/>
          <w:i/>
          <w:sz w:val="24"/>
          <w:szCs w:val="24"/>
        </w:rPr>
        <w:t>Community Ties</w:t>
      </w:r>
      <w:r>
        <w:rPr>
          <w:sz w:val="24"/>
          <w:szCs w:val="24"/>
        </w:rPr>
        <w:t xml:space="preserve"> (select at least one)</w:t>
      </w:r>
      <w:r>
        <w:rPr>
          <w:sz w:val="24"/>
          <w:szCs w:val="24"/>
        </w:rPr>
        <w:tab/>
      </w:r>
      <w:r w:rsidRPr="00CB7AAD">
        <w:rPr>
          <w:b/>
          <w:i/>
          <w:sz w:val="24"/>
          <w:szCs w:val="24"/>
        </w:rPr>
        <w:t>At Risk Involvement</w:t>
      </w:r>
      <w:r>
        <w:rPr>
          <w:sz w:val="24"/>
          <w:szCs w:val="24"/>
        </w:rPr>
        <w:t xml:space="preserve"> (select at least one)</w:t>
      </w:r>
    </w:p>
    <w:p w14:paraId="487DB2ED" w14:textId="77777777" w:rsidR="009A5B9A" w:rsidRPr="009A5B9A" w:rsidRDefault="009A5B9A" w:rsidP="00C3614F">
      <w:pPr>
        <w:tabs>
          <w:tab w:val="left" w:pos="6840"/>
          <w:tab w:val="left" w:pos="7200"/>
        </w:tabs>
        <w:rPr>
          <w:sz w:val="10"/>
          <w:szCs w:val="10"/>
        </w:rPr>
      </w:pPr>
    </w:p>
    <w:p w14:paraId="487DB2EE" w14:textId="6AB66248" w:rsidR="009A5B9A" w:rsidRPr="00C4409E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580218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C09">
            <w:rPr>
              <w:rFonts w:ascii="MS Gothic" w:eastAsia="MS Gothic" w:hAnsi="MS Gothic" w:hint="eastAsia"/>
            </w:rPr>
            <w:t>☐</w:t>
          </w:r>
        </w:sdtContent>
      </w:sdt>
      <w:r w:rsidR="009A5B9A">
        <w:tab/>
      </w:r>
      <w:r w:rsidR="00173DA4">
        <w:t xml:space="preserve">Diversus </w:t>
      </w:r>
      <w:r w:rsidR="000C53FA" w:rsidRPr="00C4409E">
        <w:t>Health Services</w:t>
      </w:r>
      <w:r w:rsidR="009A5B9A">
        <w:tab/>
      </w:r>
      <w:sdt>
        <w:sdtPr>
          <w:id w:val="1015963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76BC">
            <w:rPr>
              <w:rFonts w:ascii="MS Gothic" w:eastAsia="MS Gothic" w:hAnsi="MS Gothic" w:hint="eastAsia"/>
            </w:rPr>
            <w:t>☐</w:t>
          </w:r>
        </w:sdtContent>
      </w:sdt>
      <w:r w:rsidR="00CB7AAD">
        <w:tab/>
      </w:r>
      <w:r w:rsidR="000C53FA">
        <w:t>Mental Health</w:t>
      </w:r>
    </w:p>
    <w:p w14:paraId="487DB2EF" w14:textId="29D49210" w:rsidR="009A5B9A" w:rsidRPr="00C4409E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196542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5B9A">
            <w:rPr>
              <w:rFonts w:ascii="MS Gothic" w:eastAsia="MS Gothic" w:hAnsi="MS Gothic" w:hint="eastAsia"/>
            </w:rPr>
            <w:t>☐</w:t>
          </w:r>
        </w:sdtContent>
      </w:sdt>
      <w:r w:rsidR="009A5B9A">
        <w:tab/>
      </w:r>
      <w:r w:rsidR="00173DA4">
        <w:t>Diversus</w:t>
      </w:r>
      <w:r w:rsidR="000C53FA" w:rsidRPr="00C4409E">
        <w:t xml:space="preserve"> Health Network, Des</w:t>
      </w:r>
      <w:r w:rsidR="000C53FA">
        <w:t>ignated Managed Services Org</w:t>
      </w:r>
      <w:r w:rsidR="00B53F66">
        <w:t xml:space="preserve"> </w:t>
      </w:r>
      <w:r w:rsidR="000C53FA">
        <w:t>(MSO)</w:t>
      </w:r>
      <w:r w:rsidR="009A5B9A">
        <w:tab/>
      </w:r>
      <w:sdt>
        <w:sdtPr>
          <w:id w:val="-1558542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7AAD">
            <w:rPr>
              <w:rFonts w:ascii="MS Gothic" w:eastAsia="MS Gothic" w:hAnsi="MS Gothic" w:hint="eastAsia"/>
            </w:rPr>
            <w:t>☐</w:t>
          </w:r>
        </w:sdtContent>
      </w:sdt>
      <w:r w:rsidR="00CB7AAD">
        <w:tab/>
      </w:r>
      <w:r w:rsidR="000C53FA">
        <w:t>Office of the D.A.</w:t>
      </w:r>
      <w:r w:rsidR="000C53FA" w:rsidRPr="00C4409E">
        <w:t xml:space="preserve"> 11</w:t>
      </w:r>
      <w:r w:rsidR="000C53FA" w:rsidRPr="00C4409E">
        <w:rPr>
          <w:vertAlign w:val="superscript"/>
        </w:rPr>
        <w:t>th</w:t>
      </w:r>
      <w:r w:rsidR="000C53FA">
        <w:t xml:space="preserve"> </w:t>
      </w:r>
      <w:r w:rsidR="000C53FA" w:rsidRPr="00C4409E">
        <w:t>Judicial District</w:t>
      </w:r>
      <w:r w:rsidR="000C53FA">
        <w:t xml:space="preserve">                                                                                                                                                    </w:t>
      </w:r>
    </w:p>
    <w:p w14:paraId="487DB2F0" w14:textId="77777777" w:rsidR="000C53FA" w:rsidRPr="00C4409E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1584833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5B9A">
            <w:rPr>
              <w:rFonts w:ascii="MS Gothic" w:eastAsia="MS Gothic" w:hAnsi="MS Gothic" w:hint="eastAsia"/>
            </w:rPr>
            <w:t>☐</w:t>
          </w:r>
        </w:sdtContent>
      </w:sdt>
      <w:r w:rsidR="009A5B9A">
        <w:tab/>
      </w:r>
      <w:r w:rsidR="000C53FA" w:rsidRPr="00C4409E">
        <w:t xml:space="preserve">Boys </w:t>
      </w:r>
      <w:r w:rsidR="000C53FA">
        <w:t>&amp;</w:t>
      </w:r>
      <w:r w:rsidR="000C53FA" w:rsidRPr="00C4409E">
        <w:t xml:space="preserve"> Girls Club</w:t>
      </w:r>
      <w:r w:rsidR="000C53FA">
        <w:t>s</w:t>
      </w:r>
      <w:r w:rsidR="000C53FA" w:rsidRPr="00C4409E">
        <w:t xml:space="preserve"> of the High Rockies</w:t>
      </w:r>
      <w:r w:rsidR="009A5B9A">
        <w:tab/>
      </w:r>
      <w:sdt>
        <w:sdtPr>
          <w:id w:val="-1735620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7AAD">
            <w:rPr>
              <w:rFonts w:ascii="MS Gothic" w:eastAsia="MS Gothic" w:hAnsi="MS Gothic" w:hint="eastAsia"/>
            </w:rPr>
            <w:t>☐</w:t>
          </w:r>
        </w:sdtContent>
      </w:sdt>
      <w:r w:rsidR="00CB7AAD">
        <w:tab/>
      </w:r>
      <w:r w:rsidR="000C53FA" w:rsidRPr="00C4409E">
        <w:t>Public Health</w:t>
      </w:r>
    </w:p>
    <w:p w14:paraId="487DB2F1" w14:textId="177CF17C" w:rsidR="000C53FA" w:rsidRDefault="008D47E5" w:rsidP="000C53FA">
      <w:pPr>
        <w:tabs>
          <w:tab w:val="left" w:pos="360"/>
          <w:tab w:val="left" w:pos="6840"/>
          <w:tab w:val="left" w:pos="7200"/>
        </w:tabs>
      </w:pPr>
      <w:sdt>
        <w:sdtPr>
          <w:id w:val="931477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5B9A">
            <w:rPr>
              <w:rFonts w:ascii="MS Gothic" w:eastAsia="MS Gothic" w:hAnsi="MS Gothic" w:hint="eastAsia"/>
            </w:rPr>
            <w:t>☐</w:t>
          </w:r>
        </w:sdtContent>
      </w:sdt>
      <w:r w:rsidR="009A5B9A">
        <w:tab/>
      </w:r>
      <w:r w:rsidR="000C53FA">
        <w:t>Child Welfare</w:t>
      </w:r>
      <w:r w:rsidR="00B53F66">
        <w:tab/>
      </w:r>
      <w:sdt>
        <w:sdtPr>
          <w:id w:val="1236976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76BC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Park County Sheriff’s Office</w:t>
      </w:r>
    </w:p>
    <w:p w14:paraId="487DB2F2" w14:textId="785AFF44" w:rsidR="009A5B9A" w:rsidRPr="00C4409E" w:rsidRDefault="008D47E5" w:rsidP="000C53FA">
      <w:pPr>
        <w:tabs>
          <w:tab w:val="left" w:pos="360"/>
          <w:tab w:val="left" w:pos="6840"/>
          <w:tab w:val="left" w:pos="7200"/>
        </w:tabs>
      </w:pPr>
      <w:sdt>
        <w:sdtPr>
          <w:id w:val="1303501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Child Care</w:t>
      </w:r>
      <w:r w:rsidR="00B53F66">
        <w:tab/>
      </w:r>
      <w:sdt>
        <w:sdtPr>
          <w:id w:val="543329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Park County Victim Services</w:t>
      </w:r>
    </w:p>
    <w:p w14:paraId="487DB2F3" w14:textId="3231038B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371153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9A5B9A">
        <w:tab/>
      </w:r>
      <w:r w:rsidR="000C53FA" w:rsidRPr="000C53FA">
        <w:t>CO Health Partnership, Behavioral Health</w:t>
      </w:r>
      <w:r w:rsidR="00B53F66">
        <w:tab/>
      </w:r>
      <w:sdt>
        <w:sdtPr>
          <w:id w:val="1694336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 xml:space="preserve">   Parenting                               </w:t>
      </w:r>
    </w:p>
    <w:p w14:paraId="487DB2F4" w14:textId="6DAA8703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425035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DHS</w:t>
      </w:r>
      <w:r w:rsidR="00B53F66">
        <w:tab/>
      </w:r>
      <w:sdt>
        <w:sdtPr>
          <w:id w:val="199748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B53F66">
        <w:tab/>
      </w:r>
      <w:proofErr w:type="spellStart"/>
      <w:r w:rsidR="000C53FA">
        <w:t>PeaceW</w:t>
      </w:r>
      <w:r w:rsidR="000C53FA" w:rsidRPr="00C4409E">
        <w:t>orks</w:t>
      </w:r>
      <w:proofErr w:type="spellEnd"/>
      <w:r w:rsidR="000C53FA">
        <w:t xml:space="preserve">                                                                                                             </w:t>
      </w:r>
    </w:p>
    <w:p w14:paraId="487DB2F5" w14:textId="0041BAA0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229974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Division of Youth Services</w:t>
      </w:r>
      <w:r w:rsidR="00B53F66">
        <w:tab/>
      </w:r>
      <w:sdt>
        <w:sdtPr>
          <w:id w:val="244540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Platte Canyon Community Church</w:t>
      </w:r>
    </w:p>
    <w:p w14:paraId="487DB2F6" w14:textId="33F985F9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556850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76BC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Education</w:t>
      </w:r>
      <w:r w:rsidR="00B53F66">
        <w:tab/>
      </w:r>
      <w:r w:rsidR="00B53F66">
        <w:tab/>
      </w:r>
      <w:r w:rsidR="000C53FA" w:rsidRPr="00C4409E">
        <w:t>School District</w:t>
      </w:r>
      <w:r w:rsidR="000C53FA">
        <w:t xml:space="preserve">:     </w:t>
      </w:r>
      <w:sdt>
        <w:sdtPr>
          <w:id w:val="-192149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 w:rsidRPr="00C4409E">
        <w:t xml:space="preserve"> RE1</w:t>
      </w:r>
      <w:r w:rsidR="000C53FA">
        <w:t xml:space="preserve">      </w:t>
      </w:r>
      <w:sdt>
        <w:sdtPr>
          <w:id w:val="-2077893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 xml:space="preserve"> RE2</w:t>
      </w:r>
      <w:sdt>
        <w:sdtPr>
          <w:id w:val="-213205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 xml:space="preserve">                                                                                                         </w:t>
      </w:r>
    </w:p>
    <w:p w14:paraId="487DB2F7" w14:textId="63D1D45F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1436289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Health and Wellness</w:t>
      </w:r>
      <w:r w:rsidR="00B53F66">
        <w:tab/>
      </w:r>
      <w:sdt>
        <w:sdtPr>
          <w:id w:val="1116948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Support Network</w:t>
      </w:r>
    </w:p>
    <w:p w14:paraId="487DB2F8" w14:textId="06A6116A" w:rsidR="000C53FA" w:rsidRDefault="008D47E5" w:rsidP="000C53FA">
      <w:pPr>
        <w:tabs>
          <w:tab w:val="left" w:pos="360"/>
          <w:tab w:val="left" w:pos="6840"/>
          <w:tab w:val="left" w:pos="7200"/>
        </w:tabs>
      </w:pPr>
      <w:sdt>
        <w:sdtPr>
          <w:id w:val="-335075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Health Coverage</w:t>
      </w:r>
      <w:r w:rsidR="00B53F66">
        <w:tab/>
      </w:r>
      <w:sdt>
        <w:sdtPr>
          <w:id w:val="-120277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76BC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 xml:space="preserve">Substance Abuse                             </w:t>
      </w:r>
    </w:p>
    <w:p w14:paraId="487DB2F9" w14:textId="622A5938" w:rsidR="000C53FA" w:rsidRPr="00C4409E" w:rsidRDefault="008D47E5" w:rsidP="000C53FA">
      <w:pPr>
        <w:tabs>
          <w:tab w:val="left" w:pos="360"/>
          <w:tab w:val="left" w:pos="6840"/>
          <w:tab w:val="left" w:pos="7200"/>
        </w:tabs>
      </w:pPr>
      <w:sdt>
        <w:sdtPr>
          <w:id w:val="1842042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Judicial District Probation Department</w:t>
      </w:r>
      <w:r w:rsidR="00B53F66">
        <w:tab/>
      </w:r>
      <w:sdt>
        <w:sdtPr>
          <w:id w:val="-1148739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Safety</w:t>
      </w:r>
      <w:r w:rsidR="00CB7AAD">
        <w:tab/>
      </w:r>
      <w:r w:rsidR="009A5B9A">
        <w:tab/>
      </w:r>
      <w:r w:rsidR="000C53FA">
        <w:t xml:space="preserve">               </w:t>
      </w:r>
      <w:r w:rsidR="000C53FA">
        <w:tab/>
      </w:r>
      <w:r w:rsidR="000C53FA" w:rsidRPr="00C4409E">
        <w:t xml:space="preserve"> </w:t>
      </w:r>
    </w:p>
    <w:p w14:paraId="487DB2FA" w14:textId="2ACC6F8D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670096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Judicial District Courts</w:t>
      </w:r>
      <w:r w:rsidR="00B53F66">
        <w:tab/>
      </w:r>
      <w:sdt>
        <w:sdtPr>
          <w:id w:val="795186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TRE</w:t>
      </w:r>
    </w:p>
    <w:p w14:paraId="487DB2FB" w14:textId="274E0501" w:rsidR="000C53FA" w:rsidRDefault="008D47E5" w:rsidP="00C3614F">
      <w:pPr>
        <w:tabs>
          <w:tab w:val="left" w:pos="360"/>
          <w:tab w:val="left" w:pos="6840"/>
          <w:tab w:val="left" w:pos="7200"/>
        </w:tabs>
      </w:pPr>
      <w:sdt>
        <w:sdtPr>
          <w:id w:val="-706495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 xml:space="preserve">   Juvenile Justice</w:t>
      </w:r>
      <w:r w:rsidR="00B53F66">
        <w:tab/>
      </w:r>
      <w:sdt>
        <w:sdtPr>
          <w:id w:val="1717708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874B3A">
        <w:t>Division of Youth Services</w:t>
      </w:r>
    </w:p>
    <w:p w14:paraId="487DB2FC" w14:textId="43F29265" w:rsidR="000C53FA" w:rsidRDefault="008D47E5" w:rsidP="00B53F66">
      <w:pPr>
        <w:tabs>
          <w:tab w:val="left" w:pos="360"/>
          <w:tab w:val="left" w:pos="6840"/>
          <w:tab w:val="left" w:pos="7200"/>
          <w:tab w:val="right" w:pos="10800"/>
        </w:tabs>
      </w:pPr>
      <w:sdt>
        <w:sdtPr>
          <w:id w:val="-189690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  <w:t>Legal</w:t>
      </w:r>
      <w:r w:rsidR="00B53F66">
        <w:tab/>
      </w:r>
      <w:sdt>
        <w:sdtPr>
          <w:id w:val="1889520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B53F66">
        <w:rPr>
          <w:u w:val="single"/>
        </w:rPr>
        <w:tab/>
      </w:r>
      <w:r w:rsidR="000C53FA">
        <w:t xml:space="preserve">                                                                                  </w:t>
      </w:r>
    </w:p>
    <w:p w14:paraId="487DB2FD" w14:textId="39C1636B" w:rsidR="000C53FA" w:rsidRPr="00B53F66" w:rsidRDefault="008D47E5" w:rsidP="00B53F66">
      <w:pPr>
        <w:tabs>
          <w:tab w:val="left" w:pos="360"/>
          <w:tab w:val="left" w:pos="6840"/>
          <w:tab w:val="left" w:pos="7200"/>
          <w:tab w:val="right" w:pos="10800"/>
        </w:tabs>
      </w:pPr>
      <w:sdt>
        <w:sdtPr>
          <w:id w:val="-735549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Mountain Resource Center</w:t>
      </w:r>
      <w:r w:rsidR="00B53F66">
        <w:tab/>
      </w:r>
      <w:sdt>
        <w:sdtPr>
          <w:id w:val="1883833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B53F66">
        <w:rPr>
          <w:u w:val="single"/>
        </w:rPr>
        <w:tab/>
      </w:r>
    </w:p>
    <w:p w14:paraId="487DB2FE" w14:textId="5FE338F5" w:rsidR="000C53FA" w:rsidRPr="00B53F66" w:rsidRDefault="008D47E5" w:rsidP="00B53F66">
      <w:pPr>
        <w:tabs>
          <w:tab w:val="left" w:pos="360"/>
          <w:tab w:val="left" w:pos="6840"/>
          <w:tab w:val="left" w:pos="7200"/>
          <w:tab w:val="right" w:pos="10800"/>
        </w:tabs>
      </w:pPr>
      <w:sdt>
        <w:sdtPr>
          <w:id w:val="825632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0C53FA" w:rsidRPr="00C4409E">
        <w:t>Mountain BOCES</w:t>
      </w:r>
      <w:r w:rsidR="00B53F66">
        <w:tab/>
      </w:r>
      <w:sdt>
        <w:sdtPr>
          <w:id w:val="-2140105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3FA">
            <w:rPr>
              <w:rFonts w:ascii="MS Gothic" w:eastAsia="MS Gothic" w:hAnsi="MS Gothic" w:hint="eastAsia"/>
            </w:rPr>
            <w:t>☐</w:t>
          </w:r>
        </w:sdtContent>
      </w:sdt>
      <w:r w:rsidR="000C53FA">
        <w:tab/>
      </w:r>
      <w:r w:rsidR="00B53F66">
        <w:rPr>
          <w:u w:val="single"/>
        </w:rPr>
        <w:tab/>
      </w:r>
    </w:p>
    <w:p w14:paraId="487DB2FF" w14:textId="77777777" w:rsidR="00F84B34" w:rsidRDefault="00F84B34" w:rsidP="000C53FA">
      <w:pPr>
        <w:tabs>
          <w:tab w:val="left" w:pos="360"/>
          <w:tab w:val="left" w:pos="6840"/>
          <w:tab w:val="left" w:pos="7200"/>
        </w:tabs>
      </w:pPr>
    </w:p>
    <w:p w14:paraId="487DB300" w14:textId="77777777" w:rsidR="00F84B34" w:rsidRDefault="00F84B34" w:rsidP="000C53FA">
      <w:pPr>
        <w:tabs>
          <w:tab w:val="left" w:pos="360"/>
          <w:tab w:val="left" w:pos="6840"/>
          <w:tab w:val="left" w:pos="7200"/>
        </w:tabs>
      </w:pPr>
    </w:p>
    <w:p w14:paraId="487DB301" w14:textId="4FC0EC09" w:rsidR="00F84B34" w:rsidRPr="00B53F66" w:rsidRDefault="00B53F66" w:rsidP="000C53FA">
      <w:pPr>
        <w:tabs>
          <w:tab w:val="left" w:pos="360"/>
          <w:tab w:val="left" w:pos="6840"/>
          <w:tab w:val="left" w:pos="7200"/>
        </w:tabs>
        <w:rPr>
          <w:i/>
          <w:sz w:val="20"/>
          <w:szCs w:val="20"/>
        </w:rPr>
      </w:pPr>
      <w:r w:rsidRPr="00B53F66">
        <w:rPr>
          <w:i/>
          <w:sz w:val="20"/>
          <w:szCs w:val="20"/>
        </w:rPr>
        <w:t>Revis</w:t>
      </w:r>
      <w:r w:rsidR="00C01D66">
        <w:rPr>
          <w:i/>
          <w:sz w:val="20"/>
          <w:szCs w:val="20"/>
        </w:rPr>
        <w:t>ed</w:t>
      </w:r>
      <w:r w:rsidRPr="00B53F66">
        <w:rPr>
          <w:i/>
          <w:sz w:val="20"/>
          <w:szCs w:val="20"/>
        </w:rPr>
        <w:t xml:space="preserve"> Date:  5/8/2023</w:t>
      </w:r>
    </w:p>
    <w:p w14:paraId="487DB302" w14:textId="77777777" w:rsidR="00CB7AAD" w:rsidRPr="000C53FA" w:rsidRDefault="00CB7AAD" w:rsidP="000C53FA">
      <w:pPr>
        <w:tabs>
          <w:tab w:val="left" w:pos="360"/>
          <w:tab w:val="left" w:pos="6840"/>
          <w:tab w:val="left" w:pos="7200"/>
        </w:tabs>
      </w:pPr>
      <w:r w:rsidRPr="00342547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3360" behindDoc="1" locked="0" layoutInCell="1" allowOverlap="1" wp14:anchorId="487DB361" wp14:editId="487DB362">
            <wp:simplePos x="0" y="0"/>
            <wp:positionH relativeFrom="margin">
              <wp:align>left</wp:align>
            </wp:positionH>
            <wp:positionV relativeFrom="paragraph">
              <wp:posOffset>-213360</wp:posOffset>
            </wp:positionV>
            <wp:extent cx="604344" cy="762000"/>
            <wp:effectExtent l="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44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53FA">
        <w:t xml:space="preserve">                                            </w:t>
      </w:r>
      <w:r>
        <w:rPr>
          <w:sz w:val="28"/>
          <w:szCs w:val="28"/>
        </w:rPr>
        <w:t>CO</w:t>
      </w:r>
      <w:r w:rsidRPr="009055D9">
        <w:rPr>
          <w:sz w:val="28"/>
          <w:szCs w:val="28"/>
        </w:rPr>
        <w:t>LLABORATIVE MANAGEMENT PROGRAM REFERRAL FORM</w:t>
      </w:r>
    </w:p>
    <w:p w14:paraId="487DB303" w14:textId="59D2BC32" w:rsidR="00CB7AAD" w:rsidRDefault="00CB7AAD" w:rsidP="00C01D66">
      <w:pPr>
        <w:jc w:val="center"/>
        <w:rPr>
          <w:sz w:val="28"/>
          <w:szCs w:val="28"/>
        </w:rPr>
      </w:pPr>
      <w:r w:rsidRPr="009055D9">
        <w:rPr>
          <w:sz w:val="28"/>
          <w:szCs w:val="28"/>
        </w:rPr>
        <w:t>Park County, Colorado</w:t>
      </w:r>
    </w:p>
    <w:p w14:paraId="487DB304" w14:textId="77777777" w:rsidR="000C53FA" w:rsidRDefault="00CB7AAD" w:rsidP="000C53FA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7DB363" wp14:editId="487DB364">
                <wp:simplePos x="0" y="0"/>
                <wp:positionH relativeFrom="margin">
                  <wp:posOffset>0</wp:posOffset>
                </wp:positionH>
                <wp:positionV relativeFrom="paragraph">
                  <wp:posOffset>98631</wp:posOffset>
                </wp:positionV>
                <wp:extent cx="6828790" cy="5080"/>
                <wp:effectExtent l="0" t="0" r="29210" b="3302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8790" cy="508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163C7324" id="Straight Connector 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7.75pt" to="537.7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87DB305" w14:textId="77777777" w:rsidR="009055D9" w:rsidRPr="000C53FA" w:rsidRDefault="00DD0A03" w:rsidP="000C53FA">
      <w:pPr>
        <w:rPr>
          <w:sz w:val="28"/>
          <w:szCs w:val="28"/>
        </w:rPr>
      </w:pPr>
      <w:r w:rsidRPr="00DD0A03">
        <w:rPr>
          <w:sz w:val="24"/>
          <w:szCs w:val="24"/>
        </w:rPr>
        <w:t>Referring Agency Information</w:t>
      </w:r>
    </w:p>
    <w:tbl>
      <w:tblPr>
        <w:tblW w:w="10745" w:type="dxa"/>
        <w:tblLook w:val="04A0" w:firstRow="1" w:lastRow="0" w:firstColumn="1" w:lastColumn="0" w:noHBand="0" w:noVBand="1"/>
      </w:tblPr>
      <w:tblGrid>
        <w:gridCol w:w="5395"/>
        <w:gridCol w:w="5350"/>
      </w:tblGrid>
      <w:tr w:rsidR="00DD0A03" w:rsidRPr="00DD0A03" w14:paraId="487DB30A" w14:textId="77777777" w:rsidTr="00DD0A03">
        <w:trPr>
          <w:trHeight w:val="621"/>
        </w:trPr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06" w14:textId="77777777" w:rsidR="00DD0A03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DD0A0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ferring Agency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868983300"/>
              <w:placeholder>
                <w:docPart w:val="267B14BDBFC64BD9A5FB6E63412E1A73"/>
              </w:placeholder>
              <w:showingPlcHdr/>
              <w15:appearance w15:val="hidden"/>
              <w:text/>
            </w:sdtPr>
            <w:sdtEndPr/>
            <w:sdtContent>
              <w:p w14:paraId="487DB307" w14:textId="77777777" w:rsidR="00DD0A03" w:rsidRPr="00DD0A03" w:rsidRDefault="001E7C14" w:rsidP="001E7C14">
                <w:pPr>
                  <w:rPr>
                    <w:rFonts w:ascii="Calibri" w:eastAsia="Times New Roman" w:hAnsi="Calibri" w:cs="Times New Roman"/>
                    <w:color w:val="000000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5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08" w14:textId="77777777" w:rsidR="00DD0A03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DD0A0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t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898278935"/>
              <w:placeholder>
                <w:docPart w:val="CCAC3E2EB3BB422D9ACFFC132569C101"/>
              </w:placeholder>
              <w:showingPlcHdr/>
              <w15:appearance w15:val="hidden"/>
              <w:text/>
            </w:sdtPr>
            <w:sdtEndPr/>
            <w:sdtContent>
              <w:p w14:paraId="487DB309" w14:textId="77777777" w:rsidR="00DD0A03" w:rsidRPr="00167239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DD0A03" w:rsidRPr="00DD0A03" w14:paraId="487DB30F" w14:textId="77777777" w:rsidTr="00DD0A03">
        <w:trPr>
          <w:trHeight w:val="621"/>
        </w:trPr>
        <w:tc>
          <w:tcPr>
            <w:tcW w:w="5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0B" w14:textId="77777777" w:rsidR="00DD0A03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DD0A0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ferring Contact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004250039"/>
              <w:placeholder>
                <w:docPart w:val="4BE1593A73B14504A559C33FC0A48EF4"/>
              </w:placeholder>
              <w:showingPlcHdr/>
              <w15:appearance w15:val="hidden"/>
              <w:text/>
            </w:sdtPr>
            <w:sdtEndPr/>
            <w:sdtContent>
              <w:p w14:paraId="487DB30C" w14:textId="77777777" w:rsidR="00DD0A03" w:rsidRPr="00167239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  <w:sz w:val="24"/>
                    <w:szCs w:val="24"/>
                  </w:rPr>
                </w:pPr>
                <w:r>
                  <w:rPr>
                    <w:rStyle w:val="PlaceholderText"/>
                    <w:sz w:val="24"/>
                    <w:szCs w:val="24"/>
                  </w:rPr>
                  <w:t xml:space="preserve"> </w:t>
                </w:r>
              </w:p>
            </w:sdtContent>
          </w:sdt>
        </w:tc>
        <w:tc>
          <w:tcPr>
            <w:tcW w:w="5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0D" w14:textId="77777777" w:rsidR="00DD0A03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DD0A0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gency (If different from above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14033193"/>
              <w:placeholder>
                <w:docPart w:val="96D188A30F9242B49138124C6C266D04"/>
              </w:placeholder>
              <w:showingPlcHdr/>
              <w15:appearance w15:val="hidden"/>
              <w:text/>
            </w:sdtPr>
            <w:sdtEndPr/>
            <w:sdtContent>
              <w:p w14:paraId="487DB30E" w14:textId="77777777" w:rsidR="00DD0A03" w:rsidRPr="00DD0A03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  <w:sz w:val="20"/>
                    <w:szCs w:val="20"/>
                  </w:rPr>
                </w:pPr>
                <w:r w:rsidRPr="00167239">
                  <w:rPr>
                    <w:rStyle w:val="PlaceholderText"/>
                    <w:sz w:val="24"/>
                    <w:szCs w:val="24"/>
                  </w:rPr>
                  <w:t xml:space="preserve"> </w:t>
                </w:r>
              </w:p>
            </w:sdtContent>
          </w:sdt>
        </w:tc>
      </w:tr>
      <w:tr w:rsidR="00DD0A03" w:rsidRPr="00DD0A03" w14:paraId="487DB314" w14:textId="77777777" w:rsidTr="00DD0A03">
        <w:trPr>
          <w:trHeight w:val="621"/>
        </w:trPr>
        <w:tc>
          <w:tcPr>
            <w:tcW w:w="5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10" w14:textId="77777777" w:rsidR="00DD0A03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DD0A0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hone Number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540472199"/>
              <w:placeholder>
                <w:docPart w:val="621833C12FC043B2B659F88A40428BA8"/>
              </w:placeholder>
              <w:showingPlcHdr/>
              <w15:appearance w15:val="hidden"/>
              <w:text/>
            </w:sdtPr>
            <w:sdtEndPr/>
            <w:sdtContent>
              <w:p w14:paraId="487DB311" w14:textId="77777777" w:rsidR="00DD0A03" w:rsidRPr="00DD0A03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5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12" w14:textId="77777777" w:rsidR="00DD0A03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DD0A0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-Mail Address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477220755"/>
              <w:placeholder>
                <w:docPart w:val="96C561C61FF34E7FA481A94C3964B785"/>
              </w:placeholder>
              <w:showingPlcHdr/>
              <w15:appearance w15:val="hidden"/>
              <w:text/>
            </w:sdtPr>
            <w:sdtEndPr/>
            <w:sdtContent>
              <w:p w14:paraId="487DB313" w14:textId="77777777" w:rsidR="00DD0A03" w:rsidRPr="00DD0A03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</w:tbl>
    <w:p w14:paraId="487DB315" w14:textId="77777777" w:rsidR="009055D9" w:rsidRPr="00D876B8" w:rsidRDefault="009055D9" w:rsidP="009055D9">
      <w:pPr>
        <w:rPr>
          <w:sz w:val="12"/>
          <w:szCs w:val="12"/>
        </w:rPr>
      </w:pPr>
    </w:p>
    <w:p w14:paraId="487DB316" w14:textId="77777777" w:rsidR="00082DB7" w:rsidRDefault="00DD0A03" w:rsidP="009055D9">
      <w:pPr>
        <w:rPr>
          <w:sz w:val="24"/>
          <w:szCs w:val="24"/>
        </w:rPr>
      </w:pPr>
      <w:r>
        <w:rPr>
          <w:sz w:val="24"/>
          <w:szCs w:val="24"/>
        </w:rPr>
        <w:t>Client Information</w:t>
      </w:r>
    </w:p>
    <w:tbl>
      <w:tblPr>
        <w:tblW w:w="10742" w:type="dxa"/>
        <w:tblLook w:val="04A0" w:firstRow="1" w:lastRow="0" w:firstColumn="1" w:lastColumn="0" w:noHBand="0" w:noVBand="1"/>
      </w:tblPr>
      <w:tblGrid>
        <w:gridCol w:w="2425"/>
        <w:gridCol w:w="2430"/>
        <w:gridCol w:w="4261"/>
        <w:gridCol w:w="1626"/>
      </w:tblGrid>
      <w:tr w:rsidR="00DD0A03" w:rsidRPr="00DD0A03" w14:paraId="487DB319" w14:textId="77777777" w:rsidTr="009E7F18">
        <w:trPr>
          <w:trHeight w:val="600"/>
        </w:trPr>
        <w:tc>
          <w:tcPr>
            <w:tcW w:w="107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17" w14:textId="77777777" w:rsidR="00DD0A03" w:rsidRPr="005F1A4A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me of Parent(s) / Guardian(s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685945136"/>
              <w:placeholder>
                <w:docPart w:val="4DCFFD552E2348C992390D7B42C17EC4"/>
              </w:placeholder>
              <w:showingPlcHdr/>
              <w15:appearance w15:val="hidden"/>
              <w:text/>
            </w:sdtPr>
            <w:sdtEndPr/>
            <w:sdtContent>
              <w:p w14:paraId="487DB318" w14:textId="77777777" w:rsidR="00F16E38" w:rsidRPr="00DD0A03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9E7F18" w:rsidRPr="00DD0A03" w14:paraId="487DB320" w14:textId="77777777" w:rsidTr="009E7F18">
        <w:trPr>
          <w:trHeight w:val="600"/>
        </w:trPr>
        <w:tc>
          <w:tcPr>
            <w:tcW w:w="485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1A" w14:textId="77777777" w:rsidR="00DD0A03" w:rsidRPr="005F1A4A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reet Address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819574234"/>
              <w:placeholder>
                <w:docPart w:val="E7BC8388370442B4898A938619CB7D19"/>
              </w:placeholder>
              <w:showingPlcHdr/>
              <w15:appearance w15:val="hidden"/>
              <w:text/>
            </w:sdtPr>
            <w:sdtEndPr/>
            <w:sdtContent>
              <w:p w14:paraId="487DB31B" w14:textId="77777777" w:rsidR="00F16E38" w:rsidRPr="00DD0A03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4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1C" w14:textId="77777777" w:rsidR="00DD0A03" w:rsidRPr="005F1A4A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ity, Stat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86751508"/>
              <w:placeholder>
                <w:docPart w:val="E59892D8A861435D82CA997098E12207"/>
              </w:placeholder>
              <w:showingPlcHdr/>
              <w15:appearance w15:val="hidden"/>
              <w:text/>
            </w:sdtPr>
            <w:sdtEndPr/>
            <w:sdtContent>
              <w:p w14:paraId="487DB31D" w14:textId="77777777" w:rsidR="00F16E38" w:rsidRPr="00DD0A03" w:rsidRDefault="00167239" w:rsidP="0016723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1E" w14:textId="77777777" w:rsidR="00DD0A03" w:rsidRPr="005F1A4A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Zip</w:t>
            </w:r>
            <w:r w:rsidR="00C449D6"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Cod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494140917"/>
              <w:placeholder>
                <w:docPart w:val="23DC1FA3466D405BB02905B7D7DAA601"/>
              </w:placeholder>
              <w:showingPlcHdr/>
              <w15:appearance w15:val="hidden"/>
              <w:text/>
            </w:sdtPr>
            <w:sdtEndPr/>
            <w:sdtContent>
              <w:p w14:paraId="487DB31F" w14:textId="77777777" w:rsidR="00F16E38" w:rsidRPr="00DD0A03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9E7F18" w:rsidRPr="00DD0A03" w14:paraId="487DB327" w14:textId="77777777" w:rsidTr="009E7F18">
        <w:trPr>
          <w:trHeight w:val="600"/>
        </w:trPr>
        <w:tc>
          <w:tcPr>
            <w:tcW w:w="485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21" w14:textId="77777777" w:rsidR="00DD0A03" w:rsidRPr="005F1A4A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ing Address (If different from above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497696828"/>
              <w:placeholder>
                <w:docPart w:val="4C2E788B4EEF4FDEA12EAFACB9E11B70"/>
              </w:placeholder>
              <w:showingPlcHdr/>
              <w15:appearance w15:val="hidden"/>
              <w:text/>
            </w:sdtPr>
            <w:sdtEndPr/>
            <w:sdtContent>
              <w:p w14:paraId="487DB322" w14:textId="77777777" w:rsidR="00F16E38" w:rsidRPr="00DD0A03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4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23" w14:textId="77777777" w:rsidR="00DD0A03" w:rsidRPr="005F1A4A" w:rsidRDefault="00DD0A03" w:rsidP="00DD0A03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ity, Stat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562947567"/>
              <w:placeholder>
                <w:docPart w:val="C534676DE7BE45378EB86B00C79157E9"/>
              </w:placeholder>
              <w:showingPlcHdr/>
              <w15:appearance w15:val="hidden"/>
              <w:text/>
            </w:sdtPr>
            <w:sdtEndPr/>
            <w:sdtContent>
              <w:p w14:paraId="487DB324" w14:textId="77777777" w:rsidR="00F16E38" w:rsidRPr="00DD0A03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25" w14:textId="77777777" w:rsidR="00DD0A03" w:rsidRPr="005F1A4A" w:rsidRDefault="00DD0A03" w:rsidP="009E7F18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Zip</w:t>
            </w:r>
            <w:r w:rsidR="00C449D6"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Cod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471403771"/>
              <w:placeholder>
                <w:docPart w:val="A53BCAE7C2C24C028C9AE7B1456F1BA5"/>
              </w:placeholder>
              <w:showingPlcHdr/>
              <w15:appearance w15:val="hidden"/>
              <w:text/>
            </w:sdtPr>
            <w:sdtEndPr/>
            <w:sdtContent>
              <w:p w14:paraId="487DB326" w14:textId="77777777" w:rsidR="00F16E38" w:rsidRPr="00DD0A03" w:rsidRDefault="00167239" w:rsidP="007B6259">
                <w:pPr>
                  <w:rPr>
                    <w:rFonts w:ascii="Calibri" w:hAnsi="Calibri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9E7F18" w:rsidRPr="009E7F18" w14:paraId="487DB32E" w14:textId="77777777" w:rsidTr="009E7F18">
        <w:trPr>
          <w:trHeight w:val="60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28" w14:textId="77777777" w:rsidR="009E7F18" w:rsidRPr="005F1A4A" w:rsidRDefault="009E7F18" w:rsidP="009E7F18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ome Phon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819956374"/>
              <w:placeholder>
                <w:docPart w:val="989873ED159445C397773B689585C5BF"/>
              </w:placeholder>
              <w:showingPlcHdr/>
              <w15:appearance w15:val="hidden"/>
              <w:text/>
            </w:sdtPr>
            <w:sdtEndPr/>
            <w:sdtContent>
              <w:p w14:paraId="487DB329" w14:textId="77777777" w:rsidR="00F16E38" w:rsidRPr="009E7F18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2A" w14:textId="77777777" w:rsidR="009E7F18" w:rsidRPr="005F1A4A" w:rsidRDefault="009E7F18" w:rsidP="009E7F18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obile Phon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341929325"/>
              <w:placeholder>
                <w:docPart w:val="1AC736C5BEFA46D48E49279F667ED169"/>
              </w:placeholder>
              <w:showingPlcHdr/>
              <w15:appearance w15:val="hidden"/>
              <w:text/>
            </w:sdtPr>
            <w:sdtEndPr/>
            <w:sdtContent>
              <w:p w14:paraId="487DB32B" w14:textId="77777777" w:rsidR="00F16E38" w:rsidRPr="009E7F18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58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2C" w14:textId="77777777" w:rsidR="009E7F18" w:rsidRPr="005F1A4A" w:rsidRDefault="009E7F18" w:rsidP="009E7F18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-Mail Address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366809412"/>
              <w:placeholder>
                <w:docPart w:val="8F43ED916285400D9BD3625B457837A8"/>
              </w:placeholder>
              <w:showingPlcHdr/>
              <w15:appearance w15:val="hidden"/>
              <w:text/>
            </w:sdtPr>
            <w:sdtEndPr/>
            <w:sdtContent>
              <w:p w14:paraId="487DB32D" w14:textId="77777777" w:rsidR="00F16E38" w:rsidRPr="009E7F18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</w:tbl>
    <w:p w14:paraId="487DB32F" w14:textId="77777777" w:rsidR="009E7F18" w:rsidRPr="00D876B8" w:rsidRDefault="009E7F18" w:rsidP="009055D9">
      <w:pPr>
        <w:rPr>
          <w:sz w:val="12"/>
          <w:szCs w:val="12"/>
        </w:rPr>
      </w:pPr>
    </w:p>
    <w:tbl>
      <w:tblPr>
        <w:tblW w:w="10742" w:type="dxa"/>
        <w:tblLook w:val="04A0" w:firstRow="1" w:lastRow="0" w:firstColumn="1" w:lastColumn="0" w:noHBand="0" w:noVBand="1"/>
      </w:tblPr>
      <w:tblGrid>
        <w:gridCol w:w="2421"/>
        <w:gridCol w:w="1567"/>
        <w:gridCol w:w="6754"/>
      </w:tblGrid>
      <w:tr w:rsidR="00181394" w:rsidRPr="00181394" w14:paraId="487DB336" w14:textId="77777777" w:rsidTr="00181394">
        <w:trPr>
          <w:trHeight w:val="600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0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argeted Youth Nam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558228981"/>
              <w:placeholder>
                <w:docPart w:val="30AAB1BF17FB47B4B9AB954078623C63"/>
              </w:placeholder>
              <w:showingPlcHdr/>
              <w15:appearance w15:val="hidden"/>
              <w:text/>
            </w:sdtPr>
            <w:sdtEndPr/>
            <w:sdtContent>
              <w:p w14:paraId="487DB331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2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te of Birth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34868462"/>
              <w:placeholder>
                <w:docPart w:val="02CB75FAC6974BF59834EA44E3A8EF07"/>
              </w:placeholder>
              <w:showingPlcHdr/>
              <w15:appearance w15:val="hidden"/>
              <w:text/>
            </w:sdtPr>
            <w:sdtEndPr/>
            <w:sdtContent>
              <w:p w14:paraId="487DB333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6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4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lation to Parent/Guardian (Daughter, Stepson, Adopted Son, etc.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640305729"/>
              <w:placeholder>
                <w:docPart w:val="A6898E14465A4A08BD46F5B20E876837"/>
              </w:placeholder>
              <w:showingPlcHdr/>
              <w15:appearance w15:val="hidden"/>
              <w:text/>
            </w:sdtPr>
            <w:sdtEndPr/>
            <w:sdtContent>
              <w:p w14:paraId="487DB335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181394" w:rsidRPr="00181394" w14:paraId="487DB33D" w14:textId="77777777" w:rsidTr="00181394">
        <w:trPr>
          <w:trHeight w:val="600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7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 Family Member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397476126"/>
              <w:placeholder>
                <w:docPart w:val="2A46D9C4BF41407CB68B8C219C533B15"/>
              </w:placeholder>
              <w:showingPlcHdr/>
              <w15:appearance w15:val="hidden"/>
              <w:text/>
            </w:sdtPr>
            <w:sdtEndPr/>
            <w:sdtContent>
              <w:p w14:paraId="487DB338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9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te of Birth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461025403"/>
              <w:placeholder>
                <w:docPart w:val="1BF58420A4C44F65B3ED362DC2A46CBA"/>
              </w:placeholder>
              <w:showingPlcHdr/>
              <w15:appearance w15:val="hidden"/>
              <w:text/>
            </w:sdtPr>
            <w:sdtEndPr/>
            <w:sdtContent>
              <w:p w14:paraId="487DB33A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6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B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lation to Targeted Youth (Brother, Stepsister, Adopted Brother, etc.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797367673"/>
              <w:placeholder>
                <w:docPart w:val="BEE3D2E57819401AA3E0084193EAA1FE"/>
              </w:placeholder>
              <w:showingPlcHdr/>
              <w15:appearance w15:val="hidden"/>
              <w:text/>
            </w:sdtPr>
            <w:sdtEndPr/>
            <w:sdtContent>
              <w:p w14:paraId="487DB33C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181394" w:rsidRPr="00181394" w14:paraId="487DB344" w14:textId="77777777" w:rsidTr="00181394">
        <w:trPr>
          <w:trHeight w:val="600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3E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 Family Member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2135756452"/>
              <w:placeholder>
                <w:docPart w:val="9ADF1B4EFD7942049A61C4363E5808EB"/>
              </w:placeholder>
              <w:showingPlcHdr/>
              <w15:appearance w15:val="hidden"/>
              <w:text/>
            </w:sdtPr>
            <w:sdtEndPr/>
            <w:sdtContent>
              <w:p w14:paraId="487DB33F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40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te of Birth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271862013"/>
              <w:placeholder>
                <w:docPart w:val="AEF480940941457E9DAB88FD54ADF577"/>
              </w:placeholder>
              <w:showingPlcHdr/>
              <w15:appearance w15:val="hidden"/>
              <w:text/>
            </w:sdtPr>
            <w:sdtEndPr/>
            <w:sdtContent>
              <w:p w14:paraId="487DB341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6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42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lation to Targeted Youth (Brother, Stepsister, Adopted Brother, etc.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262491708"/>
              <w:placeholder>
                <w:docPart w:val="3A26C79136A54870BBE9CF39F4FD4717"/>
              </w:placeholder>
              <w:showingPlcHdr/>
              <w15:appearance w15:val="hidden"/>
              <w:text/>
            </w:sdtPr>
            <w:sdtEndPr/>
            <w:sdtContent>
              <w:p w14:paraId="487DB343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  <w:tr w:rsidR="00181394" w:rsidRPr="00181394" w14:paraId="487DB34B" w14:textId="77777777" w:rsidTr="00181394">
        <w:trPr>
          <w:trHeight w:val="600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45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 Family Member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38677676"/>
              <w:placeholder>
                <w:docPart w:val="C9B4D36D99544AF4BBBB74E9C71CAA96"/>
              </w:placeholder>
              <w:showingPlcHdr/>
              <w15:appearance w15:val="hidden"/>
              <w:text/>
            </w:sdtPr>
            <w:sdtEndPr/>
            <w:sdtContent>
              <w:p w14:paraId="487DB346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47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te of Birth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228599187"/>
              <w:placeholder>
                <w:docPart w:val="3F539FB697564B7E84F3F9998856848F"/>
              </w:placeholder>
              <w:showingPlcHdr/>
              <w15:appearance w15:val="hidden"/>
              <w:text/>
            </w:sdtPr>
            <w:sdtEndPr/>
            <w:sdtContent>
              <w:p w14:paraId="487DB348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6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49" w14:textId="77777777" w:rsidR="00181394" w:rsidRPr="005F1A4A" w:rsidRDefault="00181394" w:rsidP="00181394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lation to Targeted Youth (Brother, Stepsister, Adopted Brother, etc.)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652104930"/>
              <w:placeholder>
                <w:docPart w:val="E11A7AAF87AE4015B2E18BC0EDABA1FB"/>
              </w:placeholder>
              <w:showingPlcHdr/>
              <w15:appearance w15:val="hidden"/>
              <w:text/>
            </w:sdtPr>
            <w:sdtEndPr/>
            <w:sdtContent>
              <w:p w14:paraId="487DB34A" w14:textId="77777777" w:rsidR="00C449D6" w:rsidRPr="00181394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</w:tbl>
    <w:p w14:paraId="487DB34C" w14:textId="77777777" w:rsidR="009E7F18" w:rsidRPr="00D876B8" w:rsidRDefault="009E7F18" w:rsidP="009055D9">
      <w:pPr>
        <w:rPr>
          <w:sz w:val="12"/>
          <w:szCs w:val="12"/>
        </w:rPr>
      </w:pPr>
    </w:p>
    <w:p w14:paraId="487DB34D" w14:textId="048AA8F4" w:rsidR="00B874BF" w:rsidRDefault="00B874BF" w:rsidP="009055D9">
      <w:pPr>
        <w:rPr>
          <w:sz w:val="24"/>
          <w:szCs w:val="24"/>
        </w:rPr>
      </w:pPr>
      <w:r>
        <w:rPr>
          <w:sz w:val="24"/>
          <w:szCs w:val="24"/>
        </w:rPr>
        <w:t>Referral Information</w:t>
      </w:r>
      <w:r w:rsidR="00406CBB">
        <w:rPr>
          <w:sz w:val="24"/>
          <w:szCs w:val="24"/>
        </w:rPr>
        <w:t xml:space="preserve"> </w:t>
      </w:r>
      <w:r w:rsidR="00406CBB" w:rsidRPr="00406CBB">
        <w:t>(</w:t>
      </w:r>
      <w:r w:rsidR="00406CBB" w:rsidRPr="000C53FA">
        <w:rPr>
          <w:sz w:val="20"/>
          <w:szCs w:val="20"/>
        </w:rPr>
        <w:t>List family’s strengths, needs and the reason for the referral</w:t>
      </w:r>
      <w:r w:rsidR="00406CBB" w:rsidRPr="00406CBB">
        <w:t>)</w:t>
      </w:r>
    </w:p>
    <w:tbl>
      <w:tblPr>
        <w:tblW w:w="10753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53"/>
      </w:tblGrid>
      <w:tr w:rsidR="00F16E38" w:rsidRPr="00F16E38" w14:paraId="487DB34F" w14:textId="77777777" w:rsidTr="0022606E">
        <w:trPr>
          <w:trHeight w:val="2492"/>
        </w:trPr>
        <w:tc>
          <w:tcPr>
            <w:tcW w:w="10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4E" w14:textId="77777777" w:rsidR="00F16E38" w:rsidRPr="00F16E38" w:rsidRDefault="00F16E38" w:rsidP="00A10B91">
            <w:pPr>
              <w:rPr>
                <w:rFonts w:ascii="Calibri" w:eastAsia="Times New Roman" w:hAnsi="Calibri" w:cs="Times New Roman"/>
                <w:color w:val="000000"/>
              </w:rPr>
            </w:pPr>
            <w:r w:rsidRPr="00F16E38">
              <w:rPr>
                <w:rFonts w:ascii="Calibri" w:eastAsia="Times New Roman" w:hAnsi="Calibri" w:cs="Times New Roman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438954353"/>
                <w:placeholder>
                  <w:docPart w:val="9C9FC34971A3443C82DC58D20F777D97"/>
                </w:placeholder>
                <w:showingPlcHdr/>
                <w15:appearance w15:val="hidden"/>
                <w:text w:multiLine="1"/>
              </w:sdtPr>
              <w:sdtEndPr/>
              <w:sdtContent>
                <w:r w:rsidR="00A10B91"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487DB350" w14:textId="77777777" w:rsidR="00B874BF" w:rsidRDefault="00B874BF" w:rsidP="009055D9">
      <w:pPr>
        <w:rPr>
          <w:sz w:val="24"/>
          <w:szCs w:val="24"/>
        </w:rPr>
      </w:pPr>
    </w:p>
    <w:tbl>
      <w:tblPr>
        <w:tblW w:w="10580" w:type="dxa"/>
        <w:tblLook w:val="04A0" w:firstRow="1" w:lastRow="0" w:firstColumn="1" w:lastColumn="0" w:noHBand="0" w:noVBand="1"/>
      </w:tblPr>
      <w:tblGrid>
        <w:gridCol w:w="4720"/>
        <w:gridCol w:w="2100"/>
        <w:gridCol w:w="3760"/>
      </w:tblGrid>
      <w:tr w:rsidR="00B874BF" w:rsidRPr="00B874BF" w14:paraId="487DB357" w14:textId="77777777" w:rsidTr="00B874BF">
        <w:trPr>
          <w:trHeight w:val="600"/>
        </w:trPr>
        <w:tc>
          <w:tcPr>
            <w:tcW w:w="4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51" w14:textId="77777777" w:rsidR="00B874BF" w:rsidRPr="005F1A4A" w:rsidRDefault="00B874BF" w:rsidP="00B874BF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me of Family Member Contacted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12323706"/>
              <w:placeholder>
                <w:docPart w:val="575D84ACCBBC40118651A12697B337E5"/>
              </w:placeholder>
              <w:showingPlcHdr/>
              <w15:appearance w15:val="hidden"/>
              <w:text/>
            </w:sdtPr>
            <w:sdtEndPr/>
            <w:sdtContent>
              <w:p w14:paraId="487DB352" w14:textId="77777777" w:rsidR="00EC62A6" w:rsidRPr="00B874BF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53" w14:textId="77777777" w:rsidR="00B874BF" w:rsidRPr="005F1A4A" w:rsidRDefault="00B874BF" w:rsidP="00B874BF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874BF">
              <w:rPr>
                <w:rFonts w:ascii="Calibri" w:eastAsia="Times New Roman" w:hAnsi="Calibri" w:cs="Times New Roman"/>
                <w:color w:val="000000"/>
              </w:rPr>
              <w:t>Date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1725098845"/>
              <w:placeholder>
                <w:docPart w:val="A75499F003F54BF5BEC1AB4493DE56BF"/>
              </w:placeholder>
              <w:showingPlcHdr/>
              <w15:appearance w15:val="hidden"/>
              <w:text/>
            </w:sdtPr>
            <w:sdtEndPr/>
            <w:sdtContent>
              <w:p w14:paraId="487DB354" w14:textId="77777777" w:rsidR="00EC62A6" w:rsidRPr="00B874BF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  <w:tc>
          <w:tcPr>
            <w:tcW w:w="3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DB355" w14:textId="77777777" w:rsidR="00B874BF" w:rsidRPr="005F1A4A" w:rsidRDefault="00B874BF" w:rsidP="00B874BF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5F1A4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ethod of Contact</w:t>
            </w:r>
          </w:p>
          <w:sdt>
            <w:sdt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id w:val="-1293516701"/>
              <w:placeholder>
                <w:docPart w:val="934065AF17F84B46A56E1C01144D6EF7"/>
              </w:placeholder>
              <w:showingPlcHdr/>
              <w15:appearance w15:val="hidden"/>
              <w:text/>
            </w:sdtPr>
            <w:sdtEndPr/>
            <w:sdtContent>
              <w:p w14:paraId="487DB356" w14:textId="77777777" w:rsidR="00EC62A6" w:rsidRPr="00B874BF" w:rsidRDefault="00167239" w:rsidP="007B6259">
                <w:pPr>
                  <w:rPr>
                    <w:rFonts w:ascii="Calibri" w:eastAsia="Times New Roman" w:hAnsi="Calibri" w:cs="Times New Roman"/>
                    <w:color w:val="00000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sdtContent>
          </w:sdt>
        </w:tc>
      </w:tr>
    </w:tbl>
    <w:p w14:paraId="487DB358" w14:textId="77777777" w:rsidR="007315BC" w:rsidRDefault="007315BC" w:rsidP="009055D9">
      <w:pPr>
        <w:rPr>
          <w:sz w:val="24"/>
          <w:szCs w:val="24"/>
        </w:rPr>
      </w:pPr>
      <w:r>
        <w:rPr>
          <w:sz w:val="24"/>
          <w:szCs w:val="24"/>
        </w:rPr>
        <w:t>I understand the extent and purpose of the disclosure to be made and hereby consent and authorize the</w:t>
      </w:r>
    </w:p>
    <w:p w14:paraId="487DB359" w14:textId="57646612" w:rsidR="007315BC" w:rsidRDefault="007315BC" w:rsidP="009055D9">
      <w:pPr>
        <w:rPr>
          <w:sz w:val="24"/>
          <w:szCs w:val="24"/>
        </w:rPr>
      </w:pPr>
      <w:r>
        <w:rPr>
          <w:sz w:val="24"/>
          <w:szCs w:val="24"/>
        </w:rPr>
        <w:t>disclosure and receipt of the information.  (</w:t>
      </w:r>
      <w:r w:rsidRPr="007315BC">
        <w:rPr>
          <w:b/>
          <w:color w:val="FF0000"/>
          <w:sz w:val="24"/>
          <w:szCs w:val="24"/>
        </w:rPr>
        <w:t>Required</w:t>
      </w:r>
      <w:r>
        <w:rPr>
          <w:sz w:val="24"/>
          <w:szCs w:val="24"/>
        </w:rPr>
        <w:t>)</w:t>
      </w:r>
    </w:p>
    <w:p w14:paraId="41ACA132" w14:textId="77777777" w:rsidR="00AE3FB1" w:rsidRDefault="00AE3FB1" w:rsidP="009055D9">
      <w:pPr>
        <w:rPr>
          <w:sz w:val="24"/>
          <w:szCs w:val="24"/>
        </w:rPr>
      </w:pPr>
    </w:p>
    <w:p w14:paraId="487DB35A" w14:textId="77777777" w:rsidR="007315BC" w:rsidRPr="007315BC" w:rsidRDefault="007315BC" w:rsidP="009055D9">
      <w:pPr>
        <w:rPr>
          <w:sz w:val="6"/>
          <w:szCs w:val="6"/>
        </w:rPr>
      </w:pPr>
    </w:p>
    <w:p w14:paraId="487DB35B" w14:textId="2D775E2B" w:rsidR="000C53FA" w:rsidRPr="00AE3FB1" w:rsidRDefault="007315BC" w:rsidP="00AE3FB1">
      <w:pPr>
        <w:tabs>
          <w:tab w:val="left" w:pos="4320"/>
          <w:tab w:val="left" w:pos="7920"/>
          <w:tab w:val="left" w:pos="8820"/>
          <w:tab w:val="left" w:pos="10800"/>
        </w:tabs>
        <w:rPr>
          <w:sz w:val="24"/>
          <w:szCs w:val="24"/>
        </w:rPr>
      </w:pPr>
      <w:r>
        <w:rPr>
          <w:sz w:val="24"/>
          <w:szCs w:val="24"/>
        </w:rPr>
        <w:t xml:space="preserve">Yes  </w:t>
      </w:r>
      <w:sdt>
        <w:sdtPr>
          <w:rPr>
            <w:sz w:val="24"/>
            <w:szCs w:val="24"/>
          </w:rPr>
          <w:id w:val="254475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578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      No  </w:t>
      </w:r>
      <w:sdt>
        <w:sdtPr>
          <w:rPr>
            <w:sz w:val="24"/>
            <w:szCs w:val="24"/>
          </w:rPr>
          <w:id w:val="71077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C53FA">
        <w:rPr>
          <w:sz w:val="24"/>
          <w:szCs w:val="24"/>
        </w:rPr>
        <w:t xml:space="preserve">             </w:t>
      </w:r>
      <w:r w:rsidR="001E113B">
        <w:rPr>
          <w:sz w:val="24"/>
          <w:szCs w:val="24"/>
        </w:rPr>
        <w:t>Client Signature:</w:t>
      </w:r>
      <w:r w:rsidR="00AE3FB1">
        <w:rPr>
          <w:sz w:val="24"/>
          <w:szCs w:val="24"/>
        </w:rPr>
        <w:tab/>
      </w:r>
      <w:r w:rsidR="00AE3FB1">
        <w:rPr>
          <w:sz w:val="24"/>
          <w:szCs w:val="24"/>
          <w:u w:val="single"/>
        </w:rPr>
        <w:tab/>
      </w:r>
      <w:r w:rsidR="000C53FA">
        <w:rPr>
          <w:sz w:val="24"/>
          <w:szCs w:val="24"/>
        </w:rPr>
        <w:t xml:space="preserve">    Date:</w:t>
      </w:r>
      <w:r w:rsidR="00AE3FB1">
        <w:rPr>
          <w:sz w:val="24"/>
          <w:szCs w:val="24"/>
        </w:rPr>
        <w:tab/>
      </w:r>
      <w:r w:rsidR="00AE3FB1">
        <w:rPr>
          <w:sz w:val="24"/>
          <w:szCs w:val="24"/>
          <w:u w:val="single"/>
        </w:rPr>
        <w:tab/>
      </w:r>
    </w:p>
    <w:p w14:paraId="11AA5B72" w14:textId="77777777" w:rsidR="00C01D66" w:rsidRDefault="00C01D66" w:rsidP="000C53FA">
      <w:pPr>
        <w:rPr>
          <w:b/>
          <w:sz w:val="20"/>
          <w:szCs w:val="20"/>
        </w:rPr>
      </w:pPr>
    </w:p>
    <w:p w14:paraId="487DB35C" w14:textId="6AB361DB" w:rsidR="00D876B8" w:rsidRDefault="00585E8C" w:rsidP="000C53FA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ark Family Connections – CMP </w:t>
      </w:r>
      <w:r w:rsidR="00D876B8" w:rsidRPr="00D876B8">
        <w:rPr>
          <w:b/>
          <w:sz w:val="20"/>
          <w:szCs w:val="20"/>
        </w:rPr>
        <w:t xml:space="preserve">Coordinator: </w:t>
      </w:r>
      <w:r w:rsidR="00D876B8">
        <w:rPr>
          <w:b/>
          <w:sz w:val="20"/>
          <w:szCs w:val="20"/>
        </w:rPr>
        <w:t xml:space="preserve"> </w:t>
      </w:r>
      <w:r w:rsidR="00D876B8" w:rsidRPr="00D876B8">
        <w:rPr>
          <w:b/>
          <w:sz w:val="20"/>
          <w:szCs w:val="20"/>
        </w:rPr>
        <w:t xml:space="preserve"> Violeta Byram </w:t>
      </w:r>
      <w:r w:rsidR="00D876B8">
        <w:rPr>
          <w:b/>
          <w:sz w:val="20"/>
          <w:szCs w:val="20"/>
        </w:rPr>
        <w:t xml:space="preserve">     </w:t>
      </w:r>
      <w:r>
        <w:rPr>
          <w:b/>
          <w:sz w:val="20"/>
          <w:szCs w:val="20"/>
        </w:rPr>
        <w:t xml:space="preserve">    </w:t>
      </w:r>
      <w:r w:rsidR="00D876B8" w:rsidRPr="00D876B8">
        <w:rPr>
          <w:b/>
          <w:sz w:val="20"/>
          <w:szCs w:val="20"/>
        </w:rPr>
        <w:t xml:space="preserve">  </w:t>
      </w:r>
      <w:r w:rsidR="00D876B8" w:rsidRPr="00D876B8">
        <w:rPr>
          <w:b/>
          <w:sz w:val="20"/>
          <w:szCs w:val="20"/>
        </w:rPr>
        <w:sym w:font="Wingdings" w:char="F09F"/>
      </w:r>
      <w:r w:rsidR="00D876B8" w:rsidRPr="00D876B8">
        <w:rPr>
          <w:b/>
          <w:sz w:val="20"/>
          <w:szCs w:val="20"/>
        </w:rPr>
        <w:t xml:space="preserve"> </w:t>
      </w:r>
      <w:r w:rsidR="001C6315">
        <w:rPr>
          <w:b/>
          <w:sz w:val="20"/>
          <w:szCs w:val="20"/>
        </w:rPr>
        <w:t xml:space="preserve">  </w:t>
      </w:r>
      <w:r w:rsidR="00FA699E">
        <w:rPr>
          <w:b/>
          <w:sz w:val="20"/>
          <w:szCs w:val="20"/>
        </w:rPr>
        <w:t>Tel</w:t>
      </w:r>
      <w:proofErr w:type="gramStart"/>
      <w:r w:rsidR="00FA699E">
        <w:rPr>
          <w:b/>
          <w:sz w:val="20"/>
          <w:szCs w:val="20"/>
        </w:rPr>
        <w:t>:</w:t>
      </w:r>
      <w:r w:rsidR="00AE3FB1">
        <w:rPr>
          <w:b/>
          <w:sz w:val="20"/>
          <w:szCs w:val="20"/>
        </w:rPr>
        <w:t xml:space="preserve"> </w:t>
      </w:r>
      <w:r w:rsidR="00FA699E">
        <w:rPr>
          <w:b/>
          <w:sz w:val="20"/>
          <w:szCs w:val="20"/>
        </w:rPr>
        <w:t xml:space="preserve"> (</w:t>
      </w:r>
      <w:proofErr w:type="gramEnd"/>
      <w:r w:rsidR="00FA699E">
        <w:rPr>
          <w:b/>
          <w:sz w:val="20"/>
          <w:szCs w:val="20"/>
        </w:rPr>
        <w:t xml:space="preserve">719) 836-8831             </w:t>
      </w:r>
      <w:r w:rsidR="00D876B8">
        <w:rPr>
          <w:b/>
          <w:sz w:val="20"/>
          <w:szCs w:val="20"/>
        </w:rPr>
        <w:t xml:space="preserve">     </w:t>
      </w:r>
      <w:r w:rsidR="00D876B8" w:rsidRPr="00D876B8">
        <w:rPr>
          <w:b/>
          <w:sz w:val="20"/>
          <w:szCs w:val="20"/>
        </w:rPr>
        <w:t xml:space="preserve">  </w:t>
      </w:r>
      <w:r w:rsidR="00D876B8" w:rsidRPr="00D876B8">
        <w:rPr>
          <w:b/>
          <w:sz w:val="20"/>
          <w:szCs w:val="20"/>
        </w:rPr>
        <w:sym w:font="Wingdings" w:char="F09F"/>
      </w:r>
      <w:r w:rsidR="00D876B8" w:rsidRPr="00D876B8">
        <w:rPr>
          <w:b/>
          <w:sz w:val="20"/>
          <w:szCs w:val="20"/>
        </w:rPr>
        <w:t xml:space="preserve"> </w:t>
      </w:r>
      <w:r w:rsidR="00D876B8">
        <w:rPr>
          <w:b/>
          <w:sz w:val="20"/>
          <w:szCs w:val="20"/>
        </w:rPr>
        <w:t xml:space="preserve"> </w:t>
      </w:r>
      <w:r w:rsidR="00FA699E">
        <w:rPr>
          <w:b/>
          <w:sz w:val="20"/>
          <w:szCs w:val="20"/>
        </w:rPr>
        <w:t>Email:</w:t>
      </w:r>
      <w:r w:rsidR="00AE3FB1">
        <w:rPr>
          <w:b/>
          <w:sz w:val="20"/>
          <w:szCs w:val="20"/>
        </w:rPr>
        <w:t xml:space="preserve"> </w:t>
      </w:r>
      <w:r w:rsidR="00FA699E">
        <w:rPr>
          <w:b/>
          <w:sz w:val="20"/>
          <w:szCs w:val="20"/>
        </w:rPr>
        <w:t xml:space="preserve"> </w:t>
      </w:r>
      <w:hyperlink r:id="rId10" w:history="1">
        <w:r w:rsidR="00C01D66" w:rsidRPr="00317E7B">
          <w:rPr>
            <w:rStyle w:val="Hyperlink"/>
            <w:b/>
            <w:sz w:val="20"/>
            <w:szCs w:val="20"/>
          </w:rPr>
          <w:t>vbyram@tre.org</w:t>
        </w:r>
      </w:hyperlink>
    </w:p>
    <w:p w14:paraId="6B9820DE" w14:textId="52BBCF3F" w:rsidR="00C01D66" w:rsidRDefault="00C01D66" w:rsidP="000C53FA">
      <w:pPr>
        <w:rPr>
          <w:sz w:val="20"/>
          <w:szCs w:val="20"/>
        </w:rPr>
      </w:pPr>
    </w:p>
    <w:p w14:paraId="666B5BB2" w14:textId="4952EC4F" w:rsidR="00C01D66" w:rsidRPr="00C01D66" w:rsidRDefault="00C01D66" w:rsidP="000C53FA">
      <w:pPr>
        <w:rPr>
          <w:i/>
          <w:sz w:val="20"/>
          <w:szCs w:val="20"/>
        </w:rPr>
      </w:pPr>
      <w:r w:rsidRPr="00C01D66">
        <w:rPr>
          <w:i/>
          <w:sz w:val="20"/>
          <w:szCs w:val="20"/>
        </w:rPr>
        <w:t>Revised Date:  5/8/2023</w:t>
      </w:r>
    </w:p>
    <w:sectPr w:rsidR="00C01D66" w:rsidRPr="00C01D66" w:rsidSect="0022606E">
      <w:pgSz w:w="12240" w:h="15840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531F7" w14:textId="77777777" w:rsidR="008D47E5" w:rsidRDefault="008D47E5" w:rsidP="004670E2">
      <w:r>
        <w:separator/>
      </w:r>
    </w:p>
  </w:endnote>
  <w:endnote w:type="continuationSeparator" w:id="0">
    <w:p w14:paraId="345D821B" w14:textId="77777777" w:rsidR="008D47E5" w:rsidRDefault="008D47E5" w:rsidP="00467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BF0B1" w14:textId="77777777" w:rsidR="008D47E5" w:rsidRDefault="008D47E5" w:rsidP="004670E2">
      <w:r>
        <w:separator/>
      </w:r>
    </w:p>
  </w:footnote>
  <w:footnote w:type="continuationSeparator" w:id="0">
    <w:p w14:paraId="1F4CED59" w14:textId="77777777" w:rsidR="008D47E5" w:rsidRDefault="008D47E5" w:rsidP="004670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30836"/>
    <w:multiLevelType w:val="hybridMultilevel"/>
    <w:tmpl w:val="06A44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B08D0"/>
    <w:multiLevelType w:val="hybridMultilevel"/>
    <w:tmpl w:val="7952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4D2D17"/>
    <w:multiLevelType w:val="multilevel"/>
    <w:tmpl w:val="15B05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ZlE1yspfaKPz9gB+7HTbAqx+NNePXB1NZV6280Nxc2J3ca2pJKLJ+kU0BH1DLJ5MAFLnLSQ2iDAhQ95DNYuRw==" w:salt="uD2yiGZSj850DSzszYtoB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zU1NDG3MDIxN7JU0lEKTi0uzszPAykwMqgFAAVO4y4tAAAA"/>
  </w:docVars>
  <w:rsids>
    <w:rsidRoot w:val="00321C28"/>
    <w:rsid w:val="00082DB7"/>
    <w:rsid w:val="000A2EF9"/>
    <w:rsid w:val="000B76BC"/>
    <w:rsid w:val="000C53FA"/>
    <w:rsid w:val="000C7D10"/>
    <w:rsid w:val="000E6E84"/>
    <w:rsid w:val="00115C15"/>
    <w:rsid w:val="00133726"/>
    <w:rsid w:val="00163B60"/>
    <w:rsid w:val="00167239"/>
    <w:rsid w:val="00172513"/>
    <w:rsid w:val="00173DA4"/>
    <w:rsid w:val="00181394"/>
    <w:rsid w:val="001C6315"/>
    <w:rsid w:val="001E113B"/>
    <w:rsid w:val="001E345D"/>
    <w:rsid w:val="001E3576"/>
    <w:rsid w:val="001E6F60"/>
    <w:rsid w:val="001E7C14"/>
    <w:rsid w:val="0022606E"/>
    <w:rsid w:val="002466F5"/>
    <w:rsid w:val="002A0642"/>
    <w:rsid w:val="002A3EF8"/>
    <w:rsid w:val="00313B46"/>
    <w:rsid w:val="00314C32"/>
    <w:rsid w:val="00317CCF"/>
    <w:rsid w:val="00321C28"/>
    <w:rsid w:val="00342547"/>
    <w:rsid w:val="00354A4E"/>
    <w:rsid w:val="003624CA"/>
    <w:rsid w:val="003A4207"/>
    <w:rsid w:val="003A51C4"/>
    <w:rsid w:val="003A7736"/>
    <w:rsid w:val="003C07D9"/>
    <w:rsid w:val="003D1851"/>
    <w:rsid w:val="003E70F2"/>
    <w:rsid w:val="00406CBB"/>
    <w:rsid w:val="004670E2"/>
    <w:rsid w:val="004B5243"/>
    <w:rsid w:val="004D3721"/>
    <w:rsid w:val="00567568"/>
    <w:rsid w:val="00585E8C"/>
    <w:rsid w:val="005903E3"/>
    <w:rsid w:val="005A3DFD"/>
    <w:rsid w:val="005B6004"/>
    <w:rsid w:val="005F1A4A"/>
    <w:rsid w:val="0060072A"/>
    <w:rsid w:val="00604DED"/>
    <w:rsid w:val="006119E6"/>
    <w:rsid w:val="00624D49"/>
    <w:rsid w:val="00650161"/>
    <w:rsid w:val="00665385"/>
    <w:rsid w:val="00696523"/>
    <w:rsid w:val="006C53D9"/>
    <w:rsid w:val="007315BC"/>
    <w:rsid w:val="0077261F"/>
    <w:rsid w:val="00794399"/>
    <w:rsid w:val="007B6259"/>
    <w:rsid w:val="00826991"/>
    <w:rsid w:val="00840638"/>
    <w:rsid w:val="00850B5C"/>
    <w:rsid w:val="008707A0"/>
    <w:rsid w:val="00874B3A"/>
    <w:rsid w:val="008968F7"/>
    <w:rsid w:val="008C1DE8"/>
    <w:rsid w:val="008D47E5"/>
    <w:rsid w:val="009055D9"/>
    <w:rsid w:val="00911294"/>
    <w:rsid w:val="00933C09"/>
    <w:rsid w:val="009A5B9A"/>
    <w:rsid w:val="009B4E95"/>
    <w:rsid w:val="009E5F07"/>
    <w:rsid w:val="009E7F18"/>
    <w:rsid w:val="009F025D"/>
    <w:rsid w:val="00A064F9"/>
    <w:rsid w:val="00A10B91"/>
    <w:rsid w:val="00A55B52"/>
    <w:rsid w:val="00A825EC"/>
    <w:rsid w:val="00A83EE9"/>
    <w:rsid w:val="00AE3FB1"/>
    <w:rsid w:val="00AF2E9B"/>
    <w:rsid w:val="00AF5238"/>
    <w:rsid w:val="00B078E3"/>
    <w:rsid w:val="00B25321"/>
    <w:rsid w:val="00B44BCF"/>
    <w:rsid w:val="00B53F66"/>
    <w:rsid w:val="00B874BF"/>
    <w:rsid w:val="00BB31D3"/>
    <w:rsid w:val="00BE5826"/>
    <w:rsid w:val="00BF01F1"/>
    <w:rsid w:val="00C01D66"/>
    <w:rsid w:val="00C3614F"/>
    <w:rsid w:val="00C449D6"/>
    <w:rsid w:val="00CB0386"/>
    <w:rsid w:val="00CB528E"/>
    <w:rsid w:val="00CB5789"/>
    <w:rsid w:val="00CB7AAD"/>
    <w:rsid w:val="00CE7BC6"/>
    <w:rsid w:val="00CF3526"/>
    <w:rsid w:val="00D3627F"/>
    <w:rsid w:val="00D529EF"/>
    <w:rsid w:val="00D75BA5"/>
    <w:rsid w:val="00D76D59"/>
    <w:rsid w:val="00D876B8"/>
    <w:rsid w:val="00D91A5E"/>
    <w:rsid w:val="00DC3336"/>
    <w:rsid w:val="00DC3B11"/>
    <w:rsid w:val="00DD0A03"/>
    <w:rsid w:val="00DD7881"/>
    <w:rsid w:val="00E14B5C"/>
    <w:rsid w:val="00E95BD1"/>
    <w:rsid w:val="00EA3EA4"/>
    <w:rsid w:val="00EB326D"/>
    <w:rsid w:val="00EC62A6"/>
    <w:rsid w:val="00EC6922"/>
    <w:rsid w:val="00ED132C"/>
    <w:rsid w:val="00F16E38"/>
    <w:rsid w:val="00F327A5"/>
    <w:rsid w:val="00F80BD3"/>
    <w:rsid w:val="00F84B34"/>
    <w:rsid w:val="00F952AA"/>
    <w:rsid w:val="00FA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DB2C6"/>
  <w15:chartTrackingRefBased/>
  <w15:docId w15:val="{49492CA8-7CEF-4BB0-8158-5580715BF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2DB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670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70E2"/>
  </w:style>
  <w:style w:type="paragraph" w:styleId="Footer">
    <w:name w:val="footer"/>
    <w:basedOn w:val="Normal"/>
    <w:link w:val="FooterChar"/>
    <w:uiPriority w:val="99"/>
    <w:unhideWhenUsed/>
    <w:rsid w:val="004670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70E2"/>
  </w:style>
  <w:style w:type="paragraph" w:styleId="BalloonText">
    <w:name w:val="Balloon Text"/>
    <w:basedOn w:val="Normal"/>
    <w:link w:val="BalloonTextChar"/>
    <w:uiPriority w:val="99"/>
    <w:semiHidden/>
    <w:unhideWhenUsed/>
    <w:rsid w:val="003425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54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33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A3EF8"/>
    <w:pPr>
      <w:spacing w:after="160" w:line="252" w:lineRule="auto"/>
      <w:ind w:left="720"/>
      <w:contextualSpacing/>
    </w:pPr>
    <w:rPr>
      <w:rFonts w:ascii="Calibri" w:hAnsi="Calibri" w:cs="Times New Roman"/>
    </w:rPr>
  </w:style>
  <w:style w:type="character" w:styleId="Emphasis">
    <w:name w:val="Emphasis"/>
    <w:basedOn w:val="DefaultParagraphFont"/>
    <w:uiPriority w:val="20"/>
    <w:qFormat/>
    <w:rsid w:val="002A3EF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01D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vbyram@tre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byram@tre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7B14BDBFC64BD9A5FB6E63412E1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BEED5-750F-4823-BBF0-17256609B2C9}"/>
      </w:docPartPr>
      <w:docPartBody>
        <w:p w:rsidR="00A428B3" w:rsidRDefault="00EC086B">
          <w:pPr>
            <w:pStyle w:val="267B14BDBFC64BD9A5FB6E63412E1A73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CAC3E2EB3BB422D9ACFFC132569C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8841D-9486-4BD3-A1F0-A1572392073E}"/>
      </w:docPartPr>
      <w:docPartBody>
        <w:p w:rsidR="00A428B3" w:rsidRDefault="00EC086B">
          <w:pPr>
            <w:pStyle w:val="CCAC3E2EB3BB422D9ACFFC132569C101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BE1593A73B14504A559C33FC0A48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9DC64-B800-4C94-B3FF-D2B3C4FDBD1C}"/>
      </w:docPartPr>
      <w:docPartBody>
        <w:p w:rsidR="00A428B3" w:rsidRDefault="00EC086B">
          <w:pPr>
            <w:pStyle w:val="4BE1593A73B14504A559C33FC0A48EF43"/>
          </w:pPr>
          <w:r>
            <w:rPr>
              <w:rStyle w:val="PlaceholderText"/>
              <w:sz w:val="24"/>
              <w:szCs w:val="24"/>
            </w:rPr>
            <w:t xml:space="preserve"> </w:t>
          </w:r>
        </w:p>
      </w:docPartBody>
    </w:docPart>
    <w:docPart>
      <w:docPartPr>
        <w:name w:val="96D188A30F9242B49138124C6C266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2C9EE-96E6-44EB-8440-4D526FD24BE9}"/>
      </w:docPartPr>
      <w:docPartBody>
        <w:p w:rsidR="00A428B3" w:rsidRDefault="00EC086B">
          <w:pPr>
            <w:pStyle w:val="96D188A30F9242B49138124C6C266D043"/>
          </w:pPr>
          <w:r w:rsidRPr="00167239">
            <w:rPr>
              <w:rStyle w:val="PlaceholderText"/>
              <w:sz w:val="24"/>
              <w:szCs w:val="24"/>
            </w:rPr>
            <w:t xml:space="preserve"> </w:t>
          </w:r>
        </w:p>
      </w:docPartBody>
    </w:docPart>
    <w:docPart>
      <w:docPartPr>
        <w:name w:val="621833C12FC043B2B659F88A40428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7144E-067A-4304-8341-EC255ACE2F72}"/>
      </w:docPartPr>
      <w:docPartBody>
        <w:p w:rsidR="00A428B3" w:rsidRDefault="00EC086B">
          <w:pPr>
            <w:pStyle w:val="621833C12FC043B2B659F88A40428BA8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6C561C61FF34E7FA481A94C3964B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6ADBA-16C9-4144-9A61-023B9E829BF6}"/>
      </w:docPartPr>
      <w:docPartBody>
        <w:p w:rsidR="00A428B3" w:rsidRDefault="00EC086B">
          <w:pPr>
            <w:pStyle w:val="96C561C61FF34E7FA481A94C3964B785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CFFD552E2348C992390D7B42C17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8BBF3-834A-4682-9766-905888749FDD}"/>
      </w:docPartPr>
      <w:docPartBody>
        <w:p w:rsidR="00A428B3" w:rsidRDefault="00EC086B">
          <w:pPr>
            <w:pStyle w:val="4DCFFD552E2348C992390D7B42C17EC4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7BC8388370442B4898A938619CB7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C74A2-103E-496A-9D59-BAC535134E55}"/>
      </w:docPartPr>
      <w:docPartBody>
        <w:p w:rsidR="00A428B3" w:rsidRDefault="00EC086B">
          <w:pPr>
            <w:pStyle w:val="E7BC8388370442B4898A938619CB7D19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59892D8A861435D82CA997098E12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8D21C-B1C1-4CB5-AA32-E61C550AFF6B}"/>
      </w:docPartPr>
      <w:docPartBody>
        <w:p w:rsidR="00A428B3" w:rsidRDefault="00EC086B">
          <w:pPr>
            <w:pStyle w:val="E59892D8A861435D82CA997098E1220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3DC1FA3466D405BB02905B7D7DAA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3A611-5660-40A3-84A6-24B64E177742}"/>
      </w:docPartPr>
      <w:docPartBody>
        <w:p w:rsidR="00A428B3" w:rsidRDefault="00EC086B">
          <w:pPr>
            <w:pStyle w:val="23DC1FA3466D405BB02905B7D7DAA601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C2E788B4EEF4FDEA12EAFACB9E11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9E856-5A22-4BC6-8854-BC2C8E34B791}"/>
      </w:docPartPr>
      <w:docPartBody>
        <w:p w:rsidR="00A428B3" w:rsidRDefault="00EC086B">
          <w:pPr>
            <w:pStyle w:val="4C2E788B4EEF4FDEA12EAFACB9E11B70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534676DE7BE45378EB86B00C7915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87857-1BFE-4A9A-B968-B3A67A965116}"/>
      </w:docPartPr>
      <w:docPartBody>
        <w:p w:rsidR="00A428B3" w:rsidRDefault="00EC086B">
          <w:pPr>
            <w:pStyle w:val="C534676DE7BE45378EB86B00C79157E9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53BCAE7C2C24C028C9AE7B1456F1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F0E47-4B9E-43C6-AC53-2A20688E0C3B}"/>
      </w:docPartPr>
      <w:docPartBody>
        <w:p w:rsidR="00A428B3" w:rsidRDefault="00EC086B">
          <w:pPr>
            <w:pStyle w:val="A53BCAE7C2C24C028C9AE7B1456F1BA5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89873ED159445C397773B689585C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77AD9-6F1B-4BC9-8253-1AF78DEE0A12}"/>
      </w:docPartPr>
      <w:docPartBody>
        <w:p w:rsidR="00A428B3" w:rsidRDefault="00EC086B">
          <w:pPr>
            <w:pStyle w:val="989873ED159445C397773B689585C5BF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AC736C5BEFA46D48E49279F667ED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DEC54-BCC9-4B05-B954-E199F49D11F3}"/>
      </w:docPartPr>
      <w:docPartBody>
        <w:p w:rsidR="00A428B3" w:rsidRDefault="00EC086B">
          <w:pPr>
            <w:pStyle w:val="1AC736C5BEFA46D48E49279F667ED169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F43ED916285400D9BD3625B45783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522B4-E40D-42A7-ABD0-4270A407B31F}"/>
      </w:docPartPr>
      <w:docPartBody>
        <w:p w:rsidR="00A428B3" w:rsidRDefault="00EC086B">
          <w:pPr>
            <w:pStyle w:val="8F43ED916285400D9BD3625B457837A8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0AAB1BF17FB47B4B9AB95407862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B0493-2167-458A-9503-F4DAB02919B0}"/>
      </w:docPartPr>
      <w:docPartBody>
        <w:p w:rsidR="00A428B3" w:rsidRDefault="00EC086B">
          <w:pPr>
            <w:pStyle w:val="30AAB1BF17FB47B4B9AB954078623C63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2CB75FAC6974BF59834EA44E3A8E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93F8C-9B85-43F3-9E89-54547ED41270}"/>
      </w:docPartPr>
      <w:docPartBody>
        <w:p w:rsidR="00A428B3" w:rsidRDefault="00EC086B">
          <w:pPr>
            <w:pStyle w:val="02CB75FAC6974BF59834EA44E3A8EF0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6898E14465A4A08BD46F5B20E876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996CF-76BF-41C3-9ED0-BAF4F0311E87}"/>
      </w:docPartPr>
      <w:docPartBody>
        <w:p w:rsidR="00A428B3" w:rsidRDefault="00EC086B">
          <w:pPr>
            <w:pStyle w:val="A6898E14465A4A08BD46F5B20E87683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A46D9C4BF41407CB68B8C219C533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7F95B-2B6F-444A-B153-E97024EB7F30}"/>
      </w:docPartPr>
      <w:docPartBody>
        <w:p w:rsidR="00A428B3" w:rsidRDefault="00EC086B">
          <w:pPr>
            <w:pStyle w:val="2A46D9C4BF41407CB68B8C219C533B15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BF58420A4C44F65B3ED362DC2A46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67AC8-3D8C-4AB2-9ECD-B133E9658BF6}"/>
      </w:docPartPr>
      <w:docPartBody>
        <w:p w:rsidR="00A428B3" w:rsidRDefault="00EC086B">
          <w:pPr>
            <w:pStyle w:val="1BF58420A4C44F65B3ED362DC2A46CBA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EE3D2E57819401AA3E0084193EAA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13343-5AF9-4AF8-93F8-C88FF4DC16A7}"/>
      </w:docPartPr>
      <w:docPartBody>
        <w:p w:rsidR="00A428B3" w:rsidRDefault="00EC086B">
          <w:pPr>
            <w:pStyle w:val="BEE3D2E57819401AA3E0084193EAA1FE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ADF1B4EFD7942049A61C4363E580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BC61D-B50B-43AF-B445-028E0006C726}"/>
      </w:docPartPr>
      <w:docPartBody>
        <w:p w:rsidR="00A428B3" w:rsidRDefault="00EC086B">
          <w:pPr>
            <w:pStyle w:val="9ADF1B4EFD7942049A61C4363E5808EB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F480940941457E9DAB88FD54ADF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303B7-9497-4FA7-A650-ED6EE2FFB556}"/>
      </w:docPartPr>
      <w:docPartBody>
        <w:p w:rsidR="00A428B3" w:rsidRDefault="00EC086B">
          <w:pPr>
            <w:pStyle w:val="AEF480940941457E9DAB88FD54ADF57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A26C79136A54870BBE9CF39F4FD4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C3597-8723-40F0-BC36-6A4F24632792}"/>
      </w:docPartPr>
      <w:docPartBody>
        <w:p w:rsidR="00A428B3" w:rsidRDefault="00EC086B">
          <w:pPr>
            <w:pStyle w:val="3A26C79136A54870BBE9CF39F4FD471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9B4D36D99544AF4BBBB74E9C71CA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975F4-119B-4B9E-936B-28E59EDD53B3}"/>
      </w:docPartPr>
      <w:docPartBody>
        <w:p w:rsidR="00A428B3" w:rsidRDefault="00EC086B">
          <w:pPr>
            <w:pStyle w:val="C9B4D36D99544AF4BBBB74E9C71CAA96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539FB697564B7E84F3F99988568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C490B-01E8-4866-A731-3C90191A322C}"/>
      </w:docPartPr>
      <w:docPartBody>
        <w:p w:rsidR="00A428B3" w:rsidRDefault="00EC086B">
          <w:pPr>
            <w:pStyle w:val="3F539FB697564B7E84F3F9998856848F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11A7AAF87AE4015B2E18BC0EDABA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B81C5-D637-4B6F-94BE-5C903CC1A949}"/>
      </w:docPartPr>
      <w:docPartBody>
        <w:p w:rsidR="00A428B3" w:rsidRDefault="00EC086B">
          <w:pPr>
            <w:pStyle w:val="E11A7AAF87AE4015B2E18BC0EDABA1FB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9FC34971A3443C82DC58D20F777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107B7-DC4A-473F-B991-E89A387DF23A}"/>
      </w:docPartPr>
      <w:docPartBody>
        <w:p w:rsidR="00A428B3" w:rsidRDefault="00EC086B">
          <w:pPr>
            <w:pStyle w:val="9C9FC34971A3443C82DC58D20F777D9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75D84ACCBBC40118651A12697B33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AC74C-2B85-4E73-8E66-4E41F4E1E0FC}"/>
      </w:docPartPr>
      <w:docPartBody>
        <w:p w:rsidR="00A428B3" w:rsidRDefault="00EC086B">
          <w:pPr>
            <w:pStyle w:val="575D84ACCBBC40118651A12697B337E5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75499F003F54BF5BEC1AB4493DE5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EAF06-E3E2-4802-9C6A-AAAD02105E19}"/>
      </w:docPartPr>
      <w:docPartBody>
        <w:p w:rsidR="00A428B3" w:rsidRDefault="00EC086B">
          <w:pPr>
            <w:pStyle w:val="A75499F003F54BF5BEC1AB4493DE56BF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34065AF17F84B46A56E1C01144D6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E00B6-18DA-4EF1-8E50-94320E49365F}"/>
      </w:docPartPr>
      <w:docPartBody>
        <w:p w:rsidR="00A428B3" w:rsidRDefault="00EC086B">
          <w:pPr>
            <w:pStyle w:val="934065AF17F84B46A56E1C01144D6EF7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AF02243DEAE42618B1194FBCC7B4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B23D3-CDA9-454E-9CA5-0C32A9FA29D6}"/>
      </w:docPartPr>
      <w:docPartBody>
        <w:p w:rsidR="00154576" w:rsidRDefault="000A4147" w:rsidP="000A4147">
          <w:pPr>
            <w:pStyle w:val="9AF02243DEAE42618B1194FBCC7B4CA7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E429B2A200C492DA109EF994B6ED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4566D-B50E-4E73-8685-40D64781153B}"/>
      </w:docPartPr>
      <w:docPartBody>
        <w:p w:rsidR="00154576" w:rsidRDefault="000A4147" w:rsidP="000A4147">
          <w:pPr>
            <w:pStyle w:val="FE429B2A200C492DA109EF994B6ED5DD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28EA1FE21D14AA59D2BA4FF3210C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4E904-19F7-40D7-8B7B-E3FB06D536AC}"/>
      </w:docPartPr>
      <w:docPartBody>
        <w:p w:rsidR="00154576" w:rsidRDefault="000A4147" w:rsidP="000A4147">
          <w:pPr>
            <w:pStyle w:val="828EA1FE21D14AA59D2BA4FF3210CA38"/>
          </w:pPr>
          <w:r>
            <w:rPr>
              <w:rStyle w:val="PlaceholderText"/>
              <w:sz w:val="24"/>
              <w:szCs w:val="24"/>
            </w:rPr>
            <w:t xml:space="preserve"> </w:t>
          </w:r>
        </w:p>
      </w:docPartBody>
    </w:docPart>
    <w:docPart>
      <w:docPartPr>
        <w:name w:val="662F28D8EA6A4311A13C1150EC475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DAA17-9124-468D-9C0B-1ECA4E407B5C}"/>
      </w:docPartPr>
      <w:docPartBody>
        <w:p w:rsidR="00154576" w:rsidRDefault="000A4147" w:rsidP="000A4147">
          <w:pPr>
            <w:pStyle w:val="662F28D8EA6A4311A13C1150EC4756D4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3F9"/>
    <w:rsid w:val="00010C02"/>
    <w:rsid w:val="00033827"/>
    <w:rsid w:val="00035E35"/>
    <w:rsid w:val="00053B2F"/>
    <w:rsid w:val="000A4147"/>
    <w:rsid w:val="000B28BA"/>
    <w:rsid w:val="000E033D"/>
    <w:rsid w:val="001315B4"/>
    <w:rsid w:val="00154576"/>
    <w:rsid w:val="00266EF5"/>
    <w:rsid w:val="00291A62"/>
    <w:rsid w:val="00394E5E"/>
    <w:rsid w:val="003B4DF8"/>
    <w:rsid w:val="005253F9"/>
    <w:rsid w:val="005514E8"/>
    <w:rsid w:val="0057297C"/>
    <w:rsid w:val="005932FE"/>
    <w:rsid w:val="005D0A67"/>
    <w:rsid w:val="0069104A"/>
    <w:rsid w:val="00731DAA"/>
    <w:rsid w:val="00731E41"/>
    <w:rsid w:val="0081549E"/>
    <w:rsid w:val="008E5D22"/>
    <w:rsid w:val="009139F6"/>
    <w:rsid w:val="009169D4"/>
    <w:rsid w:val="009439B5"/>
    <w:rsid w:val="0099486C"/>
    <w:rsid w:val="00A428B3"/>
    <w:rsid w:val="00AC05D0"/>
    <w:rsid w:val="00B91CD3"/>
    <w:rsid w:val="00BB54E3"/>
    <w:rsid w:val="00C00394"/>
    <w:rsid w:val="00DC7D92"/>
    <w:rsid w:val="00EC086B"/>
    <w:rsid w:val="00F71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4147"/>
    <w:rPr>
      <w:color w:val="808080"/>
    </w:rPr>
  </w:style>
  <w:style w:type="paragraph" w:customStyle="1" w:styleId="267B14BDBFC64BD9A5FB6E63412E1A733">
    <w:name w:val="267B14BDBFC64BD9A5FB6E63412E1A733"/>
    <w:pPr>
      <w:spacing w:after="0" w:line="240" w:lineRule="auto"/>
    </w:pPr>
    <w:rPr>
      <w:rFonts w:eastAsiaTheme="minorHAnsi"/>
    </w:rPr>
  </w:style>
  <w:style w:type="paragraph" w:customStyle="1" w:styleId="CCAC3E2EB3BB422D9ACFFC132569C1013">
    <w:name w:val="CCAC3E2EB3BB422D9ACFFC132569C1013"/>
    <w:pPr>
      <w:spacing w:after="0" w:line="240" w:lineRule="auto"/>
    </w:pPr>
    <w:rPr>
      <w:rFonts w:eastAsiaTheme="minorHAnsi"/>
    </w:rPr>
  </w:style>
  <w:style w:type="paragraph" w:customStyle="1" w:styleId="4BE1593A73B14504A559C33FC0A48EF43">
    <w:name w:val="4BE1593A73B14504A559C33FC0A48EF43"/>
    <w:pPr>
      <w:spacing w:after="0" w:line="240" w:lineRule="auto"/>
    </w:pPr>
    <w:rPr>
      <w:rFonts w:eastAsiaTheme="minorHAnsi"/>
    </w:rPr>
  </w:style>
  <w:style w:type="paragraph" w:customStyle="1" w:styleId="96D188A30F9242B49138124C6C266D043">
    <w:name w:val="96D188A30F9242B49138124C6C266D043"/>
    <w:pPr>
      <w:spacing w:after="0" w:line="240" w:lineRule="auto"/>
    </w:pPr>
    <w:rPr>
      <w:rFonts w:eastAsiaTheme="minorHAnsi"/>
    </w:rPr>
  </w:style>
  <w:style w:type="paragraph" w:customStyle="1" w:styleId="621833C12FC043B2B659F88A40428BA83">
    <w:name w:val="621833C12FC043B2B659F88A40428BA83"/>
    <w:pPr>
      <w:spacing w:after="0" w:line="240" w:lineRule="auto"/>
    </w:pPr>
    <w:rPr>
      <w:rFonts w:eastAsiaTheme="minorHAnsi"/>
    </w:rPr>
  </w:style>
  <w:style w:type="paragraph" w:customStyle="1" w:styleId="96C561C61FF34E7FA481A94C3964B7853">
    <w:name w:val="96C561C61FF34E7FA481A94C3964B7853"/>
    <w:pPr>
      <w:spacing w:after="0" w:line="240" w:lineRule="auto"/>
    </w:pPr>
    <w:rPr>
      <w:rFonts w:eastAsiaTheme="minorHAnsi"/>
    </w:rPr>
  </w:style>
  <w:style w:type="paragraph" w:customStyle="1" w:styleId="4DCFFD552E2348C992390D7B42C17EC43">
    <w:name w:val="4DCFFD552E2348C992390D7B42C17EC43"/>
    <w:pPr>
      <w:spacing w:after="0" w:line="240" w:lineRule="auto"/>
    </w:pPr>
    <w:rPr>
      <w:rFonts w:eastAsiaTheme="minorHAnsi"/>
    </w:rPr>
  </w:style>
  <w:style w:type="paragraph" w:customStyle="1" w:styleId="E7BC8388370442B4898A938619CB7D193">
    <w:name w:val="E7BC8388370442B4898A938619CB7D193"/>
    <w:pPr>
      <w:spacing w:after="0" w:line="240" w:lineRule="auto"/>
    </w:pPr>
    <w:rPr>
      <w:rFonts w:eastAsiaTheme="minorHAnsi"/>
    </w:rPr>
  </w:style>
  <w:style w:type="paragraph" w:customStyle="1" w:styleId="E59892D8A861435D82CA997098E122073">
    <w:name w:val="E59892D8A861435D82CA997098E122073"/>
    <w:pPr>
      <w:spacing w:after="0" w:line="240" w:lineRule="auto"/>
    </w:pPr>
    <w:rPr>
      <w:rFonts w:eastAsiaTheme="minorHAnsi"/>
    </w:rPr>
  </w:style>
  <w:style w:type="paragraph" w:customStyle="1" w:styleId="23DC1FA3466D405BB02905B7D7DAA6013">
    <w:name w:val="23DC1FA3466D405BB02905B7D7DAA6013"/>
    <w:pPr>
      <w:spacing w:after="0" w:line="240" w:lineRule="auto"/>
    </w:pPr>
    <w:rPr>
      <w:rFonts w:eastAsiaTheme="minorHAnsi"/>
    </w:rPr>
  </w:style>
  <w:style w:type="paragraph" w:customStyle="1" w:styleId="4C2E788B4EEF4FDEA12EAFACB9E11B703">
    <w:name w:val="4C2E788B4EEF4FDEA12EAFACB9E11B703"/>
    <w:pPr>
      <w:spacing w:after="0" w:line="240" w:lineRule="auto"/>
    </w:pPr>
    <w:rPr>
      <w:rFonts w:eastAsiaTheme="minorHAnsi"/>
    </w:rPr>
  </w:style>
  <w:style w:type="paragraph" w:customStyle="1" w:styleId="C534676DE7BE45378EB86B00C79157E93">
    <w:name w:val="C534676DE7BE45378EB86B00C79157E93"/>
    <w:pPr>
      <w:spacing w:after="0" w:line="240" w:lineRule="auto"/>
    </w:pPr>
    <w:rPr>
      <w:rFonts w:eastAsiaTheme="minorHAnsi"/>
    </w:rPr>
  </w:style>
  <w:style w:type="paragraph" w:customStyle="1" w:styleId="A53BCAE7C2C24C028C9AE7B1456F1BA53">
    <w:name w:val="A53BCAE7C2C24C028C9AE7B1456F1BA53"/>
    <w:pPr>
      <w:spacing w:after="0" w:line="240" w:lineRule="auto"/>
    </w:pPr>
    <w:rPr>
      <w:rFonts w:eastAsiaTheme="minorHAnsi"/>
    </w:rPr>
  </w:style>
  <w:style w:type="paragraph" w:customStyle="1" w:styleId="989873ED159445C397773B689585C5BF3">
    <w:name w:val="989873ED159445C397773B689585C5BF3"/>
    <w:pPr>
      <w:spacing w:after="0" w:line="240" w:lineRule="auto"/>
    </w:pPr>
    <w:rPr>
      <w:rFonts w:eastAsiaTheme="minorHAnsi"/>
    </w:rPr>
  </w:style>
  <w:style w:type="paragraph" w:customStyle="1" w:styleId="1AC736C5BEFA46D48E49279F667ED1693">
    <w:name w:val="1AC736C5BEFA46D48E49279F667ED1693"/>
    <w:pPr>
      <w:spacing w:after="0" w:line="240" w:lineRule="auto"/>
    </w:pPr>
    <w:rPr>
      <w:rFonts w:eastAsiaTheme="minorHAnsi"/>
    </w:rPr>
  </w:style>
  <w:style w:type="paragraph" w:customStyle="1" w:styleId="8F43ED916285400D9BD3625B457837A83">
    <w:name w:val="8F43ED916285400D9BD3625B457837A83"/>
    <w:pPr>
      <w:spacing w:after="0" w:line="240" w:lineRule="auto"/>
    </w:pPr>
    <w:rPr>
      <w:rFonts w:eastAsiaTheme="minorHAnsi"/>
    </w:rPr>
  </w:style>
  <w:style w:type="paragraph" w:customStyle="1" w:styleId="30AAB1BF17FB47B4B9AB954078623C633">
    <w:name w:val="30AAB1BF17FB47B4B9AB954078623C633"/>
    <w:pPr>
      <w:spacing w:after="0" w:line="240" w:lineRule="auto"/>
    </w:pPr>
    <w:rPr>
      <w:rFonts w:eastAsiaTheme="minorHAnsi"/>
    </w:rPr>
  </w:style>
  <w:style w:type="paragraph" w:customStyle="1" w:styleId="02CB75FAC6974BF59834EA44E3A8EF073">
    <w:name w:val="02CB75FAC6974BF59834EA44E3A8EF073"/>
    <w:pPr>
      <w:spacing w:after="0" w:line="240" w:lineRule="auto"/>
    </w:pPr>
    <w:rPr>
      <w:rFonts w:eastAsiaTheme="minorHAnsi"/>
    </w:rPr>
  </w:style>
  <w:style w:type="paragraph" w:customStyle="1" w:styleId="A6898E14465A4A08BD46F5B20E8768373">
    <w:name w:val="A6898E14465A4A08BD46F5B20E8768373"/>
    <w:pPr>
      <w:spacing w:after="0" w:line="240" w:lineRule="auto"/>
    </w:pPr>
    <w:rPr>
      <w:rFonts w:eastAsiaTheme="minorHAnsi"/>
    </w:rPr>
  </w:style>
  <w:style w:type="paragraph" w:customStyle="1" w:styleId="2A46D9C4BF41407CB68B8C219C533B153">
    <w:name w:val="2A46D9C4BF41407CB68B8C219C533B153"/>
    <w:pPr>
      <w:spacing w:after="0" w:line="240" w:lineRule="auto"/>
    </w:pPr>
    <w:rPr>
      <w:rFonts w:eastAsiaTheme="minorHAnsi"/>
    </w:rPr>
  </w:style>
  <w:style w:type="paragraph" w:customStyle="1" w:styleId="1BF58420A4C44F65B3ED362DC2A46CBA3">
    <w:name w:val="1BF58420A4C44F65B3ED362DC2A46CBA3"/>
    <w:pPr>
      <w:spacing w:after="0" w:line="240" w:lineRule="auto"/>
    </w:pPr>
    <w:rPr>
      <w:rFonts w:eastAsiaTheme="minorHAnsi"/>
    </w:rPr>
  </w:style>
  <w:style w:type="paragraph" w:customStyle="1" w:styleId="BEE3D2E57819401AA3E0084193EAA1FE3">
    <w:name w:val="BEE3D2E57819401AA3E0084193EAA1FE3"/>
    <w:pPr>
      <w:spacing w:after="0" w:line="240" w:lineRule="auto"/>
    </w:pPr>
    <w:rPr>
      <w:rFonts w:eastAsiaTheme="minorHAnsi"/>
    </w:rPr>
  </w:style>
  <w:style w:type="paragraph" w:customStyle="1" w:styleId="9ADF1B4EFD7942049A61C4363E5808EB3">
    <w:name w:val="9ADF1B4EFD7942049A61C4363E5808EB3"/>
    <w:pPr>
      <w:spacing w:after="0" w:line="240" w:lineRule="auto"/>
    </w:pPr>
    <w:rPr>
      <w:rFonts w:eastAsiaTheme="minorHAnsi"/>
    </w:rPr>
  </w:style>
  <w:style w:type="paragraph" w:customStyle="1" w:styleId="AEF480940941457E9DAB88FD54ADF5773">
    <w:name w:val="AEF480940941457E9DAB88FD54ADF5773"/>
    <w:pPr>
      <w:spacing w:after="0" w:line="240" w:lineRule="auto"/>
    </w:pPr>
    <w:rPr>
      <w:rFonts w:eastAsiaTheme="minorHAnsi"/>
    </w:rPr>
  </w:style>
  <w:style w:type="paragraph" w:customStyle="1" w:styleId="3A26C79136A54870BBE9CF39F4FD47173">
    <w:name w:val="3A26C79136A54870BBE9CF39F4FD47173"/>
    <w:pPr>
      <w:spacing w:after="0" w:line="240" w:lineRule="auto"/>
    </w:pPr>
    <w:rPr>
      <w:rFonts w:eastAsiaTheme="minorHAnsi"/>
    </w:rPr>
  </w:style>
  <w:style w:type="paragraph" w:customStyle="1" w:styleId="C9B4D36D99544AF4BBBB74E9C71CAA963">
    <w:name w:val="C9B4D36D99544AF4BBBB74E9C71CAA963"/>
    <w:pPr>
      <w:spacing w:after="0" w:line="240" w:lineRule="auto"/>
    </w:pPr>
    <w:rPr>
      <w:rFonts w:eastAsiaTheme="minorHAnsi"/>
    </w:rPr>
  </w:style>
  <w:style w:type="paragraph" w:customStyle="1" w:styleId="3F539FB697564B7E84F3F9998856848F3">
    <w:name w:val="3F539FB697564B7E84F3F9998856848F3"/>
    <w:pPr>
      <w:spacing w:after="0" w:line="240" w:lineRule="auto"/>
    </w:pPr>
    <w:rPr>
      <w:rFonts w:eastAsiaTheme="minorHAnsi"/>
    </w:rPr>
  </w:style>
  <w:style w:type="paragraph" w:customStyle="1" w:styleId="E11A7AAF87AE4015B2E18BC0EDABA1FB3">
    <w:name w:val="E11A7AAF87AE4015B2E18BC0EDABA1FB3"/>
    <w:pPr>
      <w:spacing w:after="0" w:line="240" w:lineRule="auto"/>
    </w:pPr>
    <w:rPr>
      <w:rFonts w:eastAsiaTheme="minorHAnsi"/>
    </w:rPr>
  </w:style>
  <w:style w:type="paragraph" w:customStyle="1" w:styleId="9C9FC34971A3443C82DC58D20F777D973">
    <w:name w:val="9C9FC34971A3443C82DC58D20F777D973"/>
    <w:pPr>
      <w:spacing w:after="0" w:line="240" w:lineRule="auto"/>
    </w:pPr>
    <w:rPr>
      <w:rFonts w:eastAsiaTheme="minorHAnsi"/>
    </w:rPr>
  </w:style>
  <w:style w:type="paragraph" w:customStyle="1" w:styleId="575D84ACCBBC40118651A12697B337E53">
    <w:name w:val="575D84ACCBBC40118651A12697B337E53"/>
    <w:pPr>
      <w:spacing w:after="0" w:line="240" w:lineRule="auto"/>
    </w:pPr>
    <w:rPr>
      <w:rFonts w:eastAsiaTheme="minorHAnsi"/>
    </w:rPr>
  </w:style>
  <w:style w:type="paragraph" w:customStyle="1" w:styleId="A75499F003F54BF5BEC1AB4493DE56BF3">
    <w:name w:val="A75499F003F54BF5BEC1AB4493DE56BF3"/>
    <w:pPr>
      <w:spacing w:after="0" w:line="240" w:lineRule="auto"/>
    </w:pPr>
    <w:rPr>
      <w:rFonts w:eastAsiaTheme="minorHAnsi"/>
    </w:rPr>
  </w:style>
  <w:style w:type="paragraph" w:customStyle="1" w:styleId="934065AF17F84B46A56E1C01144D6EF73">
    <w:name w:val="934065AF17F84B46A56E1C01144D6EF73"/>
    <w:pPr>
      <w:spacing w:after="0" w:line="240" w:lineRule="auto"/>
    </w:pPr>
    <w:rPr>
      <w:rFonts w:eastAsiaTheme="minorHAnsi"/>
    </w:rPr>
  </w:style>
  <w:style w:type="paragraph" w:customStyle="1" w:styleId="0B3D342AB8654200A1955221B2AA8FD6">
    <w:name w:val="0B3D342AB8654200A1955221B2AA8FD6"/>
    <w:pPr>
      <w:spacing w:after="0" w:line="240" w:lineRule="auto"/>
    </w:pPr>
    <w:rPr>
      <w:rFonts w:eastAsiaTheme="minorHAnsi"/>
    </w:rPr>
  </w:style>
  <w:style w:type="paragraph" w:customStyle="1" w:styleId="9AF02243DEAE42618B1194FBCC7B4CA7">
    <w:name w:val="9AF02243DEAE42618B1194FBCC7B4CA7"/>
    <w:rsid w:val="000A4147"/>
  </w:style>
  <w:style w:type="paragraph" w:customStyle="1" w:styleId="FE429B2A200C492DA109EF994B6ED5DD">
    <w:name w:val="FE429B2A200C492DA109EF994B6ED5DD"/>
    <w:rsid w:val="000A4147"/>
  </w:style>
  <w:style w:type="paragraph" w:customStyle="1" w:styleId="828EA1FE21D14AA59D2BA4FF3210CA38">
    <w:name w:val="828EA1FE21D14AA59D2BA4FF3210CA38"/>
    <w:rsid w:val="000A4147"/>
  </w:style>
  <w:style w:type="paragraph" w:customStyle="1" w:styleId="662F28D8EA6A4311A13C1150EC4756D4">
    <w:name w:val="662F28D8EA6A4311A13C1150EC4756D4"/>
    <w:rsid w:val="000A41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DC086-945D-465D-969B-EC1128DA4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 County Government</Company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yram</dc:creator>
  <cp:keywords/>
  <dc:description/>
  <cp:lastModifiedBy>Christopher Byram</cp:lastModifiedBy>
  <cp:revision>5</cp:revision>
  <cp:lastPrinted>2018-08-15T20:17:00Z</cp:lastPrinted>
  <dcterms:created xsi:type="dcterms:W3CDTF">2023-05-08T21:15:00Z</dcterms:created>
  <dcterms:modified xsi:type="dcterms:W3CDTF">2023-05-0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def04995ac4effa970653c02f558295737e26517c0e7dcd662e34ae3beb2a3</vt:lpwstr>
  </property>
</Properties>
</file>